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F83DC" w14:textId="6BB85C5B" w:rsidR="007965DE" w:rsidRPr="00082851" w:rsidRDefault="00467E0E" w:rsidP="003F5121">
      <w:pPr>
        <w:ind w:left="-180"/>
        <w:jc w:val="right"/>
        <w:rPr>
          <w:sz w:val="22"/>
          <w:szCs w:val="22"/>
        </w:rPr>
      </w:pPr>
      <w:r w:rsidRPr="00082851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359BF311" wp14:editId="389FF64B">
            <wp:extent cx="1987550" cy="822960"/>
            <wp:effectExtent l="0" t="0" r="0" b="0"/>
            <wp:docPr id="1" name="Picture 1" descr="SUN-U master logo_ 28 Dec 2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N-U master logo_ 28 Dec 2010"/>
                    <pic:cNvPicPr>
                      <a:picLocks noChangeAspect="1" noChangeArrowheads="1"/>
                    </pic:cNvPicPr>
                  </pic:nvPicPr>
                  <pic:blipFill>
                    <a:blip r:embed="rId11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5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25EA5" w14:textId="77777777" w:rsidR="00292136" w:rsidRPr="00082851" w:rsidRDefault="00292136" w:rsidP="00292136">
      <w:pPr>
        <w:pStyle w:val="Title"/>
        <w:ind w:right="-180"/>
        <w:jc w:val="left"/>
        <w:rPr>
          <w:rFonts w:ascii="Arial" w:hAnsi="Arial" w:cs="Arial"/>
          <w:sz w:val="22"/>
          <w:szCs w:val="22"/>
          <w:u w:val="none"/>
        </w:rPr>
      </w:pPr>
      <w:r w:rsidRPr="00082851">
        <w:rPr>
          <w:rFonts w:ascii="Arial" w:hAnsi="Arial" w:cs="Arial"/>
          <w:sz w:val="22"/>
          <w:szCs w:val="22"/>
          <w:u w:val="none"/>
        </w:rPr>
        <w:t>___________________________________________________________</w:t>
      </w:r>
      <w:r w:rsidR="00082851">
        <w:rPr>
          <w:rFonts w:ascii="Arial" w:hAnsi="Arial" w:cs="Arial"/>
          <w:sz w:val="22"/>
          <w:szCs w:val="22"/>
          <w:u w:val="none"/>
        </w:rPr>
        <w:t>_______________</w:t>
      </w:r>
      <w:r w:rsidRPr="00082851">
        <w:rPr>
          <w:rFonts w:ascii="Arial" w:hAnsi="Arial" w:cs="Arial"/>
          <w:sz w:val="22"/>
          <w:szCs w:val="22"/>
          <w:u w:val="none"/>
        </w:rPr>
        <w:t xml:space="preserve"> </w:t>
      </w:r>
    </w:p>
    <w:p w14:paraId="4B75C3F8" w14:textId="77777777" w:rsidR="007965DE" w:rsidRPr="00082851" w:rsidRDefault="007965DE" w:rsidP="007965DE">
      <w:pPr>
        <w:spacing w:line="260" w:lineRule="exact"/>
        <w:ind w:left="-187"/>
        <w:rPr>
          <w:rFonts w:ascii="Arial" w:hAnsi="Arial" w:cs="Arial"/>
          <w:b/>
          <w:bCs/>
          <w:sz w:val="22"/>
          <w:szCs w:val="22"/>
        </w:rPr>
      </w:pPr>
    </w:p>
    <w:p w14:paraId="7FEBEDBC" w14:textId="0DD00E14" w:rsidR="007965DE" w:rsidRPr="00082851" w:rsidRDefault="00F2082E" w:rsidP="00BA2F59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CHOOL</w:t>
      </w:r>
      <w:r w:rsidR="00134A03">
        <w:rPr>
          <w:rFonts w:ascii="Arial" w:hAnsi="Arial" w:cs="Arial"/>
          <w:b/>
          <w:bCs/>
          <w:sz w:val="22"/>
          <w:szCs w:val="22"/>
        </w:rPr>
        <w:t xml:space="preserve"> OF </w:t>
      </w:r>
      <w:r w:rsidR="00C92852">
        <w:rPr>
          <w:rFonts w:ascii="Arial" w:hAnsi="Arial" w:cs="Arial"/>
          <w:b/>
          <w:bCs/>
          <w:sz w:val="22"/>
          <w:szCs w:val="22"/>
        </w:rPr>
        <w:t>ENGINEERING</w:t>
      </w:r>
      <w:r w:rsidR="00134A03">
        <w:rPr>
          <w:rFonts w:ascii="Arial" w:hAnsi="Arial" w:cs="Arial"/>
          <w:b/>
          <w:bCs/>
          <w:sz w:val="22"/>
          <w:szCs w:val="22"/>
        </w:rPr>
        <w:t xml:space="preserve"> AND TECHNOLOGY</w:t>
      </w:r>
    </w:p>
    <w:p w14:paraId="190C540A" w14:textId="77777777" w:rsidR="007965DE" w:rsidRPr="00082851" w:rsidRDefault="007965DE" w:rsidP="00BA2F59">
      <w:pPr>
        <w:rPr>
          <w:rFonts w:ascii="Arial" w:hAnsi="Arial" w:cs="Arial"/>
          <w:sz w:val="22"/>
          <w:szCs w:val="22"/>
        </w:rPr>
      </w:pPr>
    </w:p>
    <w:p w14:paraId="7BA5BD08" w14:textId="24B21524" w:rsidR="007965DE" w:rsidRDefault="007965DE" w:rsidP="0068797B">
      <w:pPr>
        <w:ind w:right="-115"/>
        <w:rPr>
          <w:rFonts w:ascii="Arial" w:hAnsi="Arial" w:cs="Arial"/>
          <w:b/>
          <w:bCs/>
          <w:sz w:val="22"/>
          <w:szCs w:val="22"/>
        </w:rPr>
      </w:pPr>
      <w:r w:rsidRPr="00082851">
        <w:rPr>
          <w:rFonts w:ascii="Arial" w:hAnsi="Arial" w:cs="Arial"/>
          <w:b/>
          <w:sz w:val="22"/>
          <w:szCs w:val="22"/>
        </w:rPr>
        <w:t>COURSEWORK</w:t>
      </w:r>
      <w:r w:rsidRPr="00082851">
        <w:rPr>
          <w:rFonts w:ascii="Arial" w:hAnsi="Arial" w:cs="Arial"/>
          <w:b/>
          <w:bCs/>
          <w:sz w:val="22"/>
          <w:szCs w:val="22"/>
        </w:rPr>
        <w:t xml:space="preserve"> FOR</w:t>
      </w:r>
      <w:r w:rsidR="00BC6B3D">
        <w:rPr>
          <w:rFonts w:ascii="Arial" w:hAnsi="Arial" w:cs="Arial"/>
          <w:b/>
          <w:bCs/>
          <w:sz w:val="22"/>
          <w:szCs w:val="22"/>
        </w:rPr>
        <w:t xml:space="preserve"> </w:t>
      </w:r>
      <w:r w:rsidR="0068797B" w:rsidRPr="0068797B">
        <w:rPr>
          <w:rFonts w:ascii="Arial" w:hAnsi="Arial" w:cs="Arial"/>
          <w:b/>
          <w:bCs/>
          <w:sz w:val="22"/>
          <w:szCs w:val="22"/>
        </w:rPr>
        <w:t>BACHELOR OF ELECTRONIC AND ELECTRICAL ENGINEERING WITH HONOURS; YEAR 1</w:t>
      </w:r>
    </w:p>
    <w:p w14:paraId="1E942614" w14:textId="77777777" w:rsidR="0068797B" w:rsidRPr="00082851" w:rsidRDefault="0068797B" w:rsidP="0068797B">
      <w:pPr>
        <w:ind w:right="-115"/>
        <w:rPr>
          <w:rFonts w:ascii="Arial" w:hAnsi="Arial" w:cs="Arial"/>
          <w:sz w:val="22"/>
          <w:szCs w:val="22"/>
        </w:rPr>
      </w:pPr>
    </w:p>
    <w:p w14:paraId="2051C854" w14:textId="20BF08E9" w:rsidR="007965DE" w:rsidRDefault="007965DE" w:rsidP="00292136">
      <w:pPr>
        <w:rPr>
          <w:rFonts w:ascii="Arial" w:hAnsi="Arial" w:cs="Arial"/>
          <w:b/>
          <w:bCs/>
          <w:sz w:val="22"/>
          <w:szCs w:val="22"/>
        </w:rPr>
      </w:pPr>
      <w:r w:rsidRPr="00082851">
        <w:rPr>
          <w:rFonts w:ascii="Arial" w:hAnsi="Arial" w:cs="Arial"/>
          <w:b/>
          <w:bCs/>
          <w:sz w:val="22"/>
          <w:szCs w:val="22"/>
        </w:rPr>
        <w:t xml:space="preserve">ACADEMIC SESSION </w:t>
      </w:r>
      <w:r w:rsidR="005F7781">
        <w:rPr>
          <w:rFonts w:ascii="Arial" w:hAnsi="Arial" w:cs="Arial"/>
          <w:b/>
          <w:bCs/>
          <w:sz w:val="22"/>
          <w:szCs w:val="22"/>
        </w:rPr>
        <w:t>SEPTEMBER</w:t>
      </w:r>
      <w:r w:rsidR="00C92852">
        <w:rPr>
          <w:rFonts w:ascii="Arial" w:hAnsi="Arial" w:cs="Arial"/>
          <w:b/>
          <w:bCs/>
          <w:sz w:val="22"/>
          <w:szCs w:val="22"/>
        </w:rPr>
        <w:t xml:space="preserve"> </w:t>
      </w:r>
      <w:proofErr w:type="gramStart"/>
      <w:r w:rsidR="00A97521">
        <w:rPr>
          <w:rFonts w:ascii="Arial" w:hAnsi="Arial" w:cs="Arial"/>
          <w:b/>
          <w:bCs/>
          <w:sz w:val="22"/>
          <w:szCs w:val="22"/>
        </w:rPr>
        <w:t>20</w:t>
      </w:r>
      <w:r w:rsidR="00035B34">
        <w:rPr>
          <w:rFonts w:ascii="Arial" w:hAnsi="Arial" w:cs="Arial"/>
          <w:b/>
          <w:bCs/>
          <w:sz w:val="22"/>
          <w:szCs w:val="22"/>
        </w:rPr>
        <w:t>2</w:t>
      </w:r>
      <w:r w:rsidR="005F7781">
        <w:rPr>
          <w:rFonts w:ascii="Arial" w:hAnsi="Arial" w:cs="Arial"/>
          <w:b/>
          <w:bCs/>
          <w:sz w:val="22"/>
          <w:szCs w:val="22"/>
        </w:rPr>
        <w:t>3</w:t>
      </w:r>
      <w:r w:rsidR="002F6140" w:rsidRPr="00FD6114">
        <w:rPr>
          <w:rFonts w:ascii="Arial" w:hAnsi="Arial" w:cs="Arial"/>
          <w:b/>
          <w:bCs/>
          <w:sz w:val="22"/>
          <w:szCs w:val="22"/>
        </w:rPr>
        <w:t>;</w:t>
      </w:r>
      <w:proofErr w:type="gramEnd"/>
      <w:r w:rsidR="002F6140" w:rsidRPr="00FD6114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7C7F120F" w14:textId="7351ED17" w:rsidR="007965DE" w:rsidRDefault="007965DE" w:rsidP="00292136">
      <w:pPr>
        <w:rPr>
          <w:rFonts w:ascii="Arial" w:hAnsi="Arial" w:cs="Arial"/>
          <w:b/>
          <w:sz w:val="22"/>
          <w:szCs w:val="22"/>
        </w:rPr>
      </w:pPr>
    </w:p>
    <w:p w14:paraId="290191B4" w14:textId="179C6B44" w:rsidR="003C353A" w:rsidRDefault="006B2B0C" w:rsidP="00292136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ROGRAMMING ASSIGNMENT #2</w:t>
      </w:r>
    </w:p>
    <w:p w14:paraId="23F27C05" w14:textId="77777777" w:rsidR="003C353A" w:rsidRPr="00082851" w:rsidRDefault="003C353A" w:rsidP="00292136">
      <w:pPr>
        <w:rPr>
          <w:rFonts w:ascii="Arial" w:hAnsi="Arial" w:cs="Arial"/>
          <w:b/>
          <w:sz w:val="22"/>
          <w:szCs w:val="22"/>
        </w:rPr>
      </w:pPr>
    </w:p>
    <w:p w14:paraId="31E4B798" w14:textId="11F01DC8" w:rsidR="00A97521" w:rsidRDefault="00BC6B3D" w:rsidP="00292136">
      <w:pPr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T</w:t>
      </w:r>
      <w:r w:rsidR="0068797B">
        <w:rPr>
          <w:rFonts w:ascii="Arial" w:hAnsi="Arial" w:cs="Arial"/>
          <w:b/>
          <w:bCs/>
          <w:sz w:val="22"/>
          <w:szCs w:val="22"/>
        </w:rPr>
        <w:t>C</w:t>
      </w:r>
      <w:r w:rsidR="00906B1A">
        <w:rPr>
          <w:rFonts w:ascii="Arial" w:hAnsi="Arial" w:cs="Arial"/>
          <w:b/>
          <w:bCs/>
          <w:sz w:val="22"/>
          <w:szCs w:val="22"/>
        </w:rPr>
        <w:t>1</w:t>
      </w:r>
      <w:r w:rsidR="0068797B">
        <w:rPr>
          <w:rFonts w:ascii="Arial" w:hAnsi="Arial" w:cs="Arial"/>
          <w:b/>
          <w:bCs/>
          <w:sz w:val="22"/>
          <w:szCs w:val="22"/>
        </w:rPr>
        <w:t>013</w:t>
      </w:r>
      <w:r w:rsidR="00A97521">
        <w:rPr>
          <w:rFonts w:ascii="Arial" w:hAnsi="Arial" w:cs="Arial"/>
          <w:b/>
          <w:bCs/>
          <w:sz w:val="22"/>
          <w:szCs w:val="22"/>
        </w:rPr>
        <w:t xml:space="preserve">: </w:t>
      </w:r>
      <w:r w:rsidR="0068797B">
        <w:rPr>
          <w:rFonts w:ascii="Arial" w:hAnsi="Arial" w:cs="Arial"/>
          <w:b/>
          <w:bCs/>
          <w:sz w:val="22"/>
          <w:szCs w:val="22"/>
        </w:rPr>
        <w:t>PROGRAMMING FOR ENGINEERS</w:t>
      </w:r>
    </w:p>
    <w:p w14:paraId="2E641CA9" w14:textId="77777777" w:rsidR="00A97521" w:rsidRDefault="00A97521" w:rsidP="00292136">
      <w:pPr>
        <w:rPr>
          <w:rFonts w:ascii="Arial" w:hAnsi="Arial" w:cs="Arial"/>
          <w:b/>
          <w:bCs/>
          <w:sz w:val="22"/>
          <w:szCs w:val="22"/>
        </w:rPr>
      </w:pPr>
    </w:p>
    <w:p w14:paraId="51AC3C16" w14:textId="0BF0A5CD" w:rsidR="007965DE" w:rsidRPr="00082851" w:rsidRDefault="007965DE" w:rsidP="00292136">
      <w:pPr>
        <w:rPr>
          <w:rFonts w:ascii="Arial" w:hAnsi="Arial" w:cs="Arial"/>
          <w:b/>
          <w:sz w:val="22"/>
          <w:szCs w:val="22"/>
        </w:rPr>
      </w:pPr>
      <w:r w:rsidRPr="00082851">
        <w:rPr>
          <w:rFonts w:ascii="Arial" w:hAnsi="Arial" w:cs="Arial"/>
          <w:b/>
          <w:sz w:val="22"/>
          <w:szCs w:val="22"/>
        </w:rPr>
        <w:t xml:space="preserve">DEADLINE: </w:t>
      </w:r>
      <w:proofErr w:type="gramStart"/>
      <w:r w:rsidR="00833460">
        <w:rPr>
          <w:rFonts w:ascii="Arial" w:hAnsi="Arial" w:cs="Arial"/>
          <w:b/>
          <w:sz w:val="22"/>
          <w:szCs w:val="22"/>
        </w:rPr>
        <w:t>22</w:t>
      </w:r>
      <w:r w:rsidR="00537FD6" w:rsidRPr="00537FD6">
        <w:rPr>
          <w:rFonts w:ascii="Arial" w:hAnsi="Arial" w:cs="Arial"/>
          <w:b/>
          <w:sz w:val="22"/>
          <w:szCs w:val="22"/>
          <w:vertAlign w:val="superscript"/>
        </w:rPr>
        <w:t>th</w:t>
      </w:r>
      <w:proofErr w:type="gramEnd"/>
      <w:r w:rsidR="00537FD6">
        <w:rPr>
          <w:rFonts w:ascii="Arial" w:hAnsi="Arial" w:cs="Arial"/>
          <w:b/>
          <w:sz w:val="22"/>
          <w:szCs w:val="22"/>
        </w:rPr>
        <w:t xml:space="preserve"> </w:t>
      </w:r>
      <w:r w:rsidR="005F7781">
        <w:rPr>
          <w:rFonts w:ascii="Arial" w:hAnsi="Arial" w:cs="Arial"/>
          <w:b/>
          <w:sz w:val="22"/>
          <w:szCs w:val="22"/>
        </w:rPr>
        <w:t>DECEMBER</w:t>
      </w:r>
      <w:r w:rsidR="004A6148">
        <w:rPr>
          <w:rFonts w:ascii="Arial" w:hAnsi="Arial" w:cs="Arial"/>
          <w:b/>
          <w:sz w:val="22"/>
          <w:szCs w:val="22"/>
        </w:rPr>
        <w:t xml:space="preserve"> </w:t>
      </w:r>
      <w:r w:rsidR="00410DE6">
        <w:rPr>
          <w:rFonts w:ascii="Arial" w:hAnsi="Arial" w:cs="Arial"/>
          <w:b/>
          <w:sz w:val="22"/>
          <w:szCs w:val="22"/>
        </w:rPr>
        <w:t>20</w:t>
      </w:r>
      <w:r w:rsidR="00952D5A">
        <w:rPr>
          <w:rFonts w:ascii="Arial" w:hAnsi="Arial" w:cs="Arial"/>
          <w:b/>
          <w:sz w:val="22"/>
          <w:szCs w:val="22"/>
        </w:rPr>
        <w:t>2</w:t>
      </w:r>
      <w:r w:rsidR="005F7781">
        <w:rPr>
          <w:rFonts w:ascii="Arial" w:hAnsi="Arial" w:cs="Arial"/>
          <w:b/>
          <w:sz w:val="22"/>
          <w:szCs w:val="22"/>
        </w:rPr>
        <w:t>3</w:t>
      </w:r>
      <w:r w:rsidR="005535A0">
        <w:rPr>
          <w:rFonts w:ascii="Arial" w:hAnsi="Arial" w:cs="Arial"/>
          <w:b/>
          <w:sz w:val="22"/>
          <w:szCs w:val="22"/>
        </w:rPr>
        <w:t xml:space="preserve"> </w:t>
      </w:r>
      <w:r w:rsidR="00FA1F5E">
        <w:rPr>
          <w:rFonts w:ascii="Arial" w:hAnsi="Arial" w:cs="Arial"/>
          <w:b/>
          <w:sz w:val="22"/>
          <w:szCs w:val="22"/>
        </w:rPr>
        <w:t>5.00</w:t>
      </w:r>
      <w:r w:rsidR="005F7781">
        <w:rPr>
          <w:rFonts w:ascii="Arial" w:hAnsi="Arial" w:cs="Arial"/>
          <w:b/>
          <w:sz w:val="22"/>
          <w:szCs w:val="22"/>
        </w:rPr>
        <w:t xml:space="preserve"> PM</w:t>
      </w:r>
    </w:p>
    <w:p w14:paraId="5789F6C6" w14:textId="77777777" w:rsidR="00BA2F59" w:rsidRPr="00082851" w:rsidRDefault="00BA2F59" w:rsidP="00292136">
      <w:pPr>
        <w:rPr>
          <w:rFonts w:ascii="Arial" w:hAnsi="Arial" w:cs="Arial"/>
          <w:b/>
          <w:sz w:val="22"/>
          <w:szCs w:val="22"/>
        </w:rPr>
      </w:pPr>
    </w:p>
    <w:p w14:paraId="62CD0183" w14:textId="6B4C1C41" w:rsidR="000468F7" w:rsidRDefault="00BA2F59" w:rsidP="00292136">
      <w:pPr>
        <w:rPr>
          <w:rFonts w:ascii="Arial" w:hAnsi="Arial" w:cs="Arial"/>
          <w:b/>
          <w:sz w:val="22"/>
          <w:szCs w:val="22"/>
        </w:rPr>
      </w:pPr>
      <w:r w:rsidRPr="00082851">
        <w:rPr>
          <w:rFonts w:ascii="Arial" w:hAnsi="Arial" w:cs="Arial"/>
          <w:b/>
          <w:sz w:val="22"/>
          <w:szCs w:val="22"/>
        </w:rPr>
        <w:t>STUDENT</w:t>
      </w:r>
      <w:r w:rsidR="000468F7">
        <w:rPr>
          <w:rFonts w:ascii="Arial" w:hAnsi="Arial" w:cs="Arial"/>
          <w:b/>
          <w:sz w:val="22"/>
          <w:szCs w:val="22"/>
        </w:rPr>
        <w:t xml:space="preserve"> </w:t>
      </w:r>
      <w:r w:rsidR="00710C48">
        <w:rPr>
          <w:rFonts w:ascii="Arial" w:hAnsi="Arial" w:cs="Arial"/>
          <w:b/>
          <w:sz w:val="22"/>
          <w:szCs w:val="22"/>
        </w:rPr>
        <w:t>(NAME/IC or Passpo</w:t>
      </w:r>
      <w:r w:rsidR="00410DE6">
        <w:rPr>
          <w:rFonts w:ascii="Arial" w:hAnsi="Arial" w:cs="Arial"/>
          <w:b/>
          <w:sz w:val="22"/>
          <w:szCs w:val="22"/>
        </w:rPr>
        <w:t>r</w:t>
      </w:r>
      <w:r w:rsidR="00710C48">
        <w:rPr>
          <w:rFonts w:ascii="Arial" w:hAnsi="Arial" w:cs="Arial"/>
          <w:b/>
          <w:sz w:val="22"/>
          <w:szCs w:val="22"/>
        </w:rPr>
        <w:t>t NO</w:t>
      </w:r>
      <w:proofErr w:type="gramStart"/>
      <w:r w:rsidR="00710C48">
        <w:rPr>
          <w:rFonts w:ascii="Arial" w:hAnsi="Arial" w:cs="Arial"/>
          <w:b/>
          <w:sz w:val="22"/>
          <w:szCs w:val="22"/>
        </w:rPr>
        <w:t>):</w:t>
      </w:r>
      <w:r w:rsidR="00082851">
        <w:rPr>
          <w:rFonts w:ascii="Arial" w:hAnsi="Arial" w:cs="Arial"/>
          <w:b/>
          <w:sz w:val="22"/>
          <w:szCs w:val="22"/>
        </w:rPr>
        <w:t>_</w:t>
      </w:r>
      <w:proofErr w:type="gramEnd"/>
      <w:r w:rsidR="00082851">
        <w:rPr>
          <w:rFonts w:ascii="Arial" w:hAnsi="Arial" w:cs="Arial"/>
          <w:b/>
          <w:sz w:val="22"/>
          <w:szCs w:val="22"/>
        </w:rPr>
        <w:t>_______</w:t>
      </w:r>
      <w:r w:rsidR="0003769B">
        <w:rPr>
          <w:rFonts w:ascii="Arial" w:hAnsi="Arial" w:cs="Arial"/>
          <w:b/>
          <w:sz w:val="22"/>
          <w:szCs w:val="22"/>
        </w:rPr>
        <w:t>____________________</w:t>
      </w:r>
      <w:r w:rsidR="00710C48">
        <w:rPr>
          <w:rFonts w:ascii="Arial" w:hAnsi="Arial" w:cs="Arial"/>
          <w:b/>
          <w:sz w:val="22"/>
          <w:szCs w:val="22"/>
        </w:rPr>
        <w:t>______</w:t>
      </w:r>
      <w:r w:rsidR="0003769B">
        <w:rPr>
          <w:rFonts w:ascii="Arial" w:hAnsi="Arial" w:cs="Arial"/>
          <w:b/>
          <w:sz w:val="22"/>
          <w:szCs w:val="22"/>
        </w:rPr>
        <w:t>_____</w:t>
      </w:r>
    </w:p>
    <w:p w14:paraId="6DBFFAE5" w14:textId="77777777" w:rsidR="0003769B" w:rsidRDefault="0003769B" w:rsidP="00292136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 </w:t>
      </w:r>
    </w:p>
    <w:p w14:paraId="263A83F5" w14:textId="77777777" w:rsidR="00BC6B3D" w:rsidRDefault="00BC6B3D" w:rsidP="00292136">
      <w:pPr>
        <w:pBdr>
          <w:bottom w:val="single" w:sz="6" w:space="1" w:color="auto"/>
        </w:pBdr>
        <w:ind w:right="-115"/>
        <w:rPr>
          <w:rFonts w:ascii="Arial" w:hAnsi="Arial" w:cs="Arial"/>
          <w:sz w:val="22"/>
          <w:szCs w:val="22"/>
        </w:rPr>
      </w:pPr>
    </w:p>
    <w:p w14:paraId="0EB1EB33" w14:textId="77777777" w:rsidR="00BC6B3D" w:rsidRPr="00082851" w:rsidRDefault="00BC6B3D" w:rsidP="00292136">
      <w:pPr>
        <w:pBdr>
          <w:bottom w:val="single" w:sz="6" w:space="1" w:color="auto"/>
        </w:pBdr>
        <w:ind w:right="-115"/>
        <w:rPr>
          <w:rFonts w:ascii="Arial" w:hAnsi="Arial" w:cs="Arial"/>
          <w:sz w:val="22"/>
          <w:szCs w:val="22"/>
        </w:rPr>
      </w:pPr>
    </w:p>
    <w:p w14:paraId="04AC3AE0" w14:textId="77777777" w:rsidR="007965DE" w:rsidRPr="00082851" w:rsidRDefault="007965DE" w:rsidP="007965DE">
      <w:pPr>
        <w:pStyle w:val="Heading9"/>
        <w:ind w:right="-115"/>
        <w:jc w:val="both"/>
      </w:pPr>
      <w:r w:rsidRPr="00082851">
        <w:rPr>
          <w:b/>
          <w:u w:val="single"/>
        </w:rPr>
        <w:t>INSTRUCTIONS TO CANDIDATES</w:t>
      </w:r>
    </w:p>
    <w:p w14:paraId="5E5B4684" w14:textId="77777777" w:rsidR="007965DE" w:rsidRPr="00082851" w:rsidRDefault="00F13C47" w:rsidP="007965DE">
      <w:pPr>
        <w:pStyle w:val="Heading1"/>
        <w:tabs>
          <w:tab w:val="right" w:pos="9000"/>
        </w:tabs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082851">
        <w:rPr>
          <w:rFonts w:ascii="Arial" w:hAnsi="Arial" w:cs="Arial"/>
          <w:sz w:val="22"/>
          <w:szCs w:val="22"/>
        </w:rPr>
        <w:t xml:space="preserve">    </w:t>
      </w:r>
    </w:p>
    <w:p w14:paraId="6EAD170F" w14:textId="373AE2A5" w:rsidR="002664A0" w:rsidRPr="00082851" w:rsidRDefault="002664A0" w:rsidP="007965DE">
      <w:pPr>
        <w:pStyle w:val="Heading1"/>
        <w:numPr>
          <w:ilvl w:val="0"/>
          <w:numId w:val="4"/>
        </w:numPr>
        <w:tabs>
          <w:tab w:val="right" w:pos="9000"/>
        </w:tabs>
        <w:spacing w:before="0" w:beforeAutospacing="0" w:after="0" w:afterAutospacing="0"/>
        <w:rPr>
          <w:rFonts w:ascii="Arial" w:hAnsi="Arial" w:cs="Arial"/>
          <w:b w:val="0"/>
          <w:sz w:val="22"/>
          <w:szCs w:val="22"/>
        </w:rPr>
      </w:pPr>
      <w:r w:rsidRPr="00082851">
        <w:rPr>
          <w:rFonts w:ascii="Arial" w:hAnsi="Arial" w:cs="Arial"/>
          <w:b w:val="0"/>
          <w:sz w:val="22"/>
          <w:szCs w:val="22"/>
        </w:rPr>
        <w:t xml:space="preserve">This assignment will contribute </w:t>
      </w:r>
      <w:r w:rsidR="00410DE6">
        <w:rPr>
          <w:rFonts w:ascii="Arial" w:hAnsi="Arial" w:cs="Arial"/>
          <w:b w:val="0"/>
          <w:sz w:val="22"/>
          <w:szCs w:val="22"/>
        </w:rPr>
        <w:t>15%</w:t>
      </w:r>
      <w:r w:rsidRPr="00082851">
        <w:rPr>
          <w:rFonts w:ascii="Arial" w:hAnsi="Arial" w:cs="Arial"/>
          <w:b w:val="0"/>
          <w:sz w:val="22"/>
          <w:szCs w:val="22"/>
        </w:rPr>
        <w:t xml:space="preserve"> to your final grade.</w:t>
      </w:r>
      <w:r w:rsidR="00A051AF">
        <w:rPr>
          <w:rFonts w:ascii="Arial" w:hAnsi="Arial" w:cs="Arial"/>
          <w:b w:val="0"/>
          <w:sz w:val="22"/>
          <w:szCs w:val="22"/>
        </w:rPr>
        <w:t xml:space="preserve"> </w:t>
      </w:r>
      <w:r w:rsidR="006D48F2">
        <w:rPr>
          <w:rFonts w:ascii="Arial" w:hAnsi="Arial" w:cs="Arial"/>
          <w:b w:val="0"/>
          <w:sz w:val="22"/>
          <w:szCs w:val="22"/>
        </w:rPr>
        <w:t>It is a</w:t>
      </w:r>
      <w:r w:rsidR="00410DE6">
        <w:rPr>
          <w:rFonts w:ascii="Arial" w:hAnsi="Arial" w:cs="Arial"/>
          <w:b w:val="0"/>
          <w:sz w:val="22"/>
          <w:szCs w:val="22"/>
        </w:rPr>
        <w:t xml:space="preserve">n individual </w:t>
      </w:r>
      <w:r w:rsidR="006D48F2">
        <w:rPr>
          <w:rFonts w:ascii="Arial" w:hAnsi="Arial" w:cs="Arial"/>
          <w:b w:val="0"/>
          <w:sz w:val="22"/>
          <w:szCs w:val="22"/>
        </w:rPr>
        <w:t>assignment.</w:t>
      </w:r>
    </w:p>
    <w:p w14:paraId="015A83E1" w14:textId="77777777" w:rsidR="00882A15" w:rsidRPr="00082851" w:rsidRDefault="00882A15" w:rsidP="00CA7BB7">
      <w:pPr>
        <w:pStyle w:val="Heading1"/>
        <w:spacing w:before="0" w:beforeAutospacing="0" w:after="0" w:afterAutospacing="0"/>
        <w:jc w:val="both"/>
        <w:rPr>
          <w:rFonts w:ascii="Arial" w:hAnsi="Arial" w:cs="Arial"/>
          <w:b w:val="0"/>
          <w:bCs w:val="0"/>
          <w:sz w:val="22"/>
          <w:szCs w:val="22"/>
          <w:lang w:val="en-GB"/>
        </w:rPr>
      </w:pPr>
    </w:p>
    <w:p w14:paraId="0881F1BC" w14:textId="77777777" w:rsidR="002552B1" w:rsidRPr="00082851" w:rsidRDefault="002552B1" w:rsidP="002552B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/>
          <w:bCs/>
          <w:sz w:val="22"/>
          <w:szCs w:val="22"/>
        </w:rPr>
      </w:pPr>
      <w:r w:rsidRPr="00082851">
        <w:rPr>
          <w:rFonts w:ascii="Arial" w:hAnsi="Arial" w:cs="Arial"/>
          <w:b/>
          <w:bCs/>
          <w:sz w:val="22"/>
          <w:szCs w:val="22"/>
        </w:rPr>
        <w:t>IMPORTANT</w:t>
      </w:r>
    </w:p>
    <w:p w14:paraId="7C23661A" w14:textId="77777777" w:rsidR="002552B1" w:rsidRPr="00082851" w:rsidRDefault="002552B1" w:rsidP="002552B1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320"/>
          <w:tab w:val="clear" w:pos="8640"/>
          <w:tab w:val="center" w:pos="2160"/>
          <w:tab w:val="right" w:pos="8460"/>
        </w:tabs>
        <w:jc w:val="both"/>
        <w:rPr>
          <w:rFonts w:ascii="Arial" w:hAnsi="Arial" w:cs="Arial"/>
          <w:bCs/>
          <w:sz w:val="22"/>
          <w:szCs w:val="22"/>
        </w:rPr>
      </w:pPr>
    </w:p>
    <w:p w14:paraId="7510F09C" w14:textId="77777777" w:rsidR="00336133" w:rsidRPr="00082851" w:rsidRDefault="00C6447F" w:rsidP="00336133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rPr>
          <w:rFonts w:ascii="Arial" w:hAnsi="Arial" w:cs="Arial"/>
          <w:b w:val="0"/>
          <w:sz w:val="22"/>
          <w:szCs w:val="22"/>
        </w:rPr>
      </w:pPr>
      <w:r w:rsidRPr="00082851">
        <w:rPr>
          <w:rFonts w:ascii="Arial" w:hAnsi="Arial" w:cs="Arial"/>
          <w:b w:val="0"/>
          <w:sz w:val="22"/>
          <w:szCs w:val="22"/>
        </w:rPr>
        <w:t>The University requires students to adhere to submission deadlines for any form of assessment. Penalties are applied in relation to unauthorized late submission of work</w:t>
      </w:r>
      <w:r w:rsidR="0069431C" w:rsidRPr="00082851">
        <w:rPr>
          <w:rFonts w:ascii="Arial" w:hAnsi="Arial" w:cs="Arial"/>
          <w:b w:val="0"/>
          <w:sz w:val="22"/>
          <w:szCs w:val="22"/>
        </w:rPr>
        <w:t>.</w:t>
      </w:r>
    </w:p>
    <w:p w14:paraId="25EB8E54" w14:textId="77777777" w:rsidR="00732C19" w:rsidRPr="00082851" w:rsidRDefault="0069431C" w:rsidP="00732C19">
      <w:pPr>
        <w:pStyle w:val="Heading1"/>
        <w:numPr>
          <w:ilvl w:val="0"/>
          <w:numId w:val="3"/>
        </w:num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rPr>
          <w:rFonts w:ascii="Arial" w:hAnsi="Arial" w:cs="Arial"/>
          <w:b w:val="0"/>
          <w:sz w:val="22"/>
          <w:szCs w:val="22"/>
        </w:rPr>
      </w:pPr>
      <w:r w:rsidRPr="00082851">
        <w:rPr>
          <w:rFonts w:ascii="Arial" w:hAnsi="Arial" w:cs="Arial"/>
          <w:b w:val="0"/>
          <w:sz w:val="22"/>
          <w:szCs w:val="22"/>
        </w:rPr>
        <w:t>Coursework submitted after</w:t>
      </w:r>
      <w:r w:rsidR="00732C19" w:rsidRPr="00082851">
        <w:rPr>
          <w:rFonts w:ascii="Arial" w:hAnsi="Arial" w:cs="Arial"/>
          <w:b w:val="0"/>
          <w:sz w:val="22"/>
          <w:szCs w:val="22"/>
        </w:rPr>
        <w:t xml:space="preserve"> the deadline but within 1 week will be accepted for a maximum mark of 40%.</w:t>
      </w:r>
    </w:p>
    <w:p w14:paraId="58BFF785" w14:textId="77777777" w:rsidR="0069431C" w:rsidRPr="00082851" w:rsidRDefault="00732C19" w:rsidP="00732C19">
      <w:pPr>
        <w:pStyle w:val="Heading1"/>
        <w:numPr>
          <w:ilvl w:val="0"/>
          <w:numId w:val="3"/>
        </w:numPr>
        <w:pBdr>
          <w:top w:val="single" w:sz="4" w:space="1" w:color="auto"/>
          <w:left w:val="single" w:sz="4" w:space="23" w:color="auto"/>
          <w:bottom w:val="single" w:sz="4" w:space="1" w:color="auto"/>
          <w:right w:val="single" w:sz="4" w:space="4" w:color="auto"/>
        </w:pBdr>
        <w:spacing w:before="0" w:beforeAutospacing="0" w:after="0" w:afterAutospacing="0"/>
        <w:jc w:val="both"/>
        <w:rPr>
          <w:rFonts w:ascii="Arial" w:hAnsi="Arial" w:cs="Arial"/>
          <w:b w:val="0"/>
          <w:sz w:val="22"/>
          <w:szCs w:val="22"/>
        </w:rPr>
      </w:pPr>
      <w:r w:rsidRPr="00082851">
        <w:rPr>
          <w:rFonts w:ascii="Arial" w:hAnsi="Arial" w:cs="Arial"/>
          <w:b w:val="0"/>
          <w:sz w:val="22"/>
          <w:szCs w:val="22"/>
        </w:rPr>
        <w:t xml:space="preserve"> Work handed in following the extension of 1 week after the original deadline will be regarded as a non-submission and marked zero.</w:t>
      </w:r>
    </w:p>
    <w:p w14:paraId="57877C56" w14:textId="77777777" w:rsidR="007740B2" w:rsidRPr="00082851" w:rsidRDefault="007740B2" w:rsidP="007740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Cs/>
          <w:sz w:val="22"/>
          <w:szCs w:val="22"/>
        </w:rPr>
      </w:pPr>
      <w:r w:rsidRPr="00082851">
        <w:rPr>
          <w:rFonts w:ascii="Arial" w:hAnsi="Arial" w:cs="Arial"/>
          <w:b/>
          <w:bCs/>
          <w:sz w:val="22"/>
          <w:szCs w:val="22"/>
        </w:rPr>
        <w:t xml:space="preserve">Lecturer’s Remark </w:t>
      </w:r>
      <w:r w:rsidRPr="00082851">
        <w:rPr>
          <w:rFonts w:ascii="Arial" w:hAnsi="Arial" w:cs="Arial"/>
          <w:bCs/>
          <w:sz w:val="22"/>
          <w:szCs w:val="22"/>
        </w:rPr>
        <w:t>(Use additional sheet if required)</w:t>
      </w:r>
    </w:p>
    <w:p w14:paraId="03B9D2FA" w14:textId="77777777" w:rsidR="007740B2" w:rsidRPr="00082851" w:rsidRDefault="007740B2" w:rsidP="007740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/>
          <w:bCs/>
          <w:sz w:val="22"/>
          <w:szCs w:val="22"/>
        </w:rPr>
      </w:pPr>
    </w:p>
    <w:p w14:paraId="0ADF6B3C" w14:textId="77777777" w:rsidR="00A470D4" w:rsidRDefault="00A470D4" w:rsidP="007740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/>
          <w:bCs/>
          <w:sz w:val="22"/>
          <w:szCs w:val="22"/>
        </w:rPr>
      </w:pPr>
    </w:p>
    <w:p w14:paraId="382188EE" w14:textId="77777777" w:rsidR="00A470D4" w:rsidRPr="00082851" w:rsidRDefault="00A470D4" w:rsidP="007740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/>
          <w:bCs/>
          <w:sz w:val="22"/>
          <w:szCs w:val="22"/>
        </w:rPr>
      </w:pPr>
    </w:p>
    <w:p w14:paraId="798EEBC6" w14:textId="011473AF" w:rsidR="00A5411E" w:rsidRDefault="00410DE6" w:rsidP="007740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I</w:t>
      </w:r>
      <w:r w:rsidR="001027E4">
        <w:rPr>
          <w:rFonts w:ascii="Arial" w:hAnsi="Arial" w:cs="Arial"/>
          <w:bCs/>
          <w:sz w:val="22"/>
          <w:szCs w:val="22"/>
        </w:rPr>
        <w:t xml:space="preserve"> </w:t>
      </w:r>
      <w:r w:rsidR="00A470D4" w:rsidRPr="00082851">
        <w:rPr>
          <w:rFonts w:ascii="Arial" w:hAnsi="Arial" w:cs="Arial"/>
          <w:bCs/>
          <w:sz w:val="22"/>
          <w:szCs w:val="22"/>
        </w:rPr>
        <w:t>(Name</w:t>
      </w:r>
      <w:r w:rsidR="001027E4">
        <w:rPr>
          <w:rFonts w:ascii="Arial" w:hAnsi="Arial" w:cs="Arial"/>
          <w:bCs/>
          <w:sz w:val="22"/>
          <w:szCs w:val="22"/>
        </w:rPr>
        <w:t>s and IDs stated above</w:t>
      </w:r>
      <w:r w:rsidR="00A470D4" w:rsidRPr="00082851">
        <w:rPr>
          <w:rFonts w:ascii="Arial" w:hAnsi="Arial" w:cs="Arial"/>
          <w:bCs/>
          <w:sz w:val="22"/>
          <w:szCs w:val="22"/>
        </w:rPr>
        <w:t xml:space="preserve">) received the assignment and read the </w:t>
      </w:r>
      <w:proofErr w:type="gramStart"/>
      <w:r w:rsidR="00A470D4" w:rsidRPr="00082851">
        <w:rPr>
          <w:rFonts w:ascii="Arial" w:hAnsi="Arial" w:cs="Arial"/>
          <w:bCs/>
          <w:sz w:val="22"/>
          <w:szCs w:val="22"/>
        </w:rPr>
        <w:t>comments</w:t>
      </w:r>
      <w:proofErr w:type="gramEnd"/>
    </w:p>
    <w:p w14:paraId="7AF7F88C" w14:textId="77777777" w:rsidR="00A5411E" w:rsidRDefault="00A5411E" w:rsidP="007740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Cs/>
          <w:sz w:val="22"/>
          <w:szCs w:val="22"/>
        </w:rPr>
      </w:pPr>
    </w:p>
    <w:p w14:paraId="1607092D" w14:textId="77777777" w:rsidR="00A5411E" w:rsidRDefault="00A5411E" w:rsidP="007740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Cs/>
          <w:sz w:val="22"/>
          <w:szCs w:val="22"/>
        </w:rPr>
      </w:pPr>
    </w:p>
    <w:p w14:paraId="26F7AFA2" w14:textId="77777777" w:rsidR="00A5411E" w:rsidRDefault="00A5411E" w:rsidP="007740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Cs/>
          <w:sz w:val="22"/>
          <w:szCs w:val="22"/>
        </w:rPr>
      </w:pPr>
    </w:p>
    <w:p w14:paraId="07199ABE" w14:textId="77777777" w:rsidR="007740B2" w:rsidRPr="00082851" w:rsidRDefault="00A5411E" w:rsidP="007740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…………………………………………….</w:t>
      </w:r>
      <w:r w:rsidR="00A470D4" w:rsidRPr="00082851">
        <w:rPr>
          <w:rFonts w:ascii="Arial" w:hAnsi="Arial" w:cs="Arial"/>
          <w:bCs/>
          <w:sz w:val="22"/>
          <w:szCs w:val="22"/>
        </w:rPr>
        <w:t>...</w:t>
      </w:r>
      <w:r w:rsidR="001027E4">
        <w:rPr>
          <w:rFonts w:ascii="Arial" w:hAnsi="Arial" w:cs="Arial"/>
          <w:bCs/>
          <w:sz w:val="22"/>
          <w:szCs w:val="22"/>
        </w:rPr>
        <w:t>...................</w:t>
      </w:r>
      <w:r w:rsidR="00A470D4" w:rsidRPr="00082851">
        <w:rPr>
          <w:rFonts w:ascii="Arial" w:hAnsi="Arial" w:cs="Arial"/>
          <w:bCs/>
          <w:sz w:val="22"/>
          <w:szCs w:val="22"/>
        </w:rPr>
        <w:t>.................................... (Signature/date)</w:t>
      </w:r>
    </w:p>
    <w:p w14:paraId="7C522A09" w14:textId="77777777" w:rsidR="007740B2" w:rsidRPr="00082851" w:rsidRDefault="00D55AAD" w:rsidP="00CA7BB7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br w:type="page"/>
      </w:r>
    </w:p>
    <w:p w14:paraId="77239241" w14:textId="77777777" w:rsidR="003A1CC4" w:rsidRPr="00082851" w:rsidRDefault="003A1CC4" w:rsidP="003A1C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/>
          <w:bCs/>
          <w:sz w:val="22"/>
          <w:szCs w:val="22"/>
        </w:rPr>
      </w:pPr>
      <w:r w:rsidRPr="00082851">
        <w:rPr>
          <w:rFonts w:ascii="Arial" w:hAnsi="Arial" w:cs="Arial"/>
          <w:b/>
          <w:bCs/>
          <w:sz w:val="22"/>
          <w:szCs w:val="22"/>
        </w:rPr>
        <w:lastRenderedPageBreak/>
        <w:t xml:space="preserve">Academic Honesty Acknowledgement </w:t>
      </w:r>
    </w:p>
    <w:p w14:paraId="2AAEB28A" w14:textId="77777777" w:rsidR="003A1CC4" w:rsidRPr="00082851" w:rsidRDefault="003A1CC4" w:rsidP="00A470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Cs/>
          <w:sz w:val="22"/>
          <w:szCs w:val="22"/>
        </w:rPr>
      </w:pPr>
    </w:p>
    <w:p w14:paraId="0B041368" w14:textId="7E47C90A" w:rsidR="00A470D4" w:rsidRPr="00082851" w:rsidRDefault="00A470D4" w:rsidP="00A470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Cs/>
          <w:sz w:val="22"/>
          <w:szCs w:val="22"/>
        </w:rPr>
      </w:pPr>
      <w:r w:rsidRPr="00082851">
        <w:rPr>
          <w:rFonts w:ascii="Arial" w:hAnsi="Arial" w:cs="Arial"/>
          <w:bCs/>
          <w:sz w:val="22"/>
          <w:szCs w:val="22"/>
        </w:rPr>
        <w:t>“</w:t>
      </w:r>
      <w:r w:rsidR="00410DE6">
        <w:rPr>
          <w:rFonts w:ascii="Arial" w:hAnsi="Arial" w:cs="Arial"/>
          <w:bCs/>
          <w:sz w:val="22"/>
          <w:szCs w:val="22"/>
        </w:rPr>
        <w:t>I</w:t>
      </w:r>
      <w:r w:rsidRPr="00082851">
        <w:rPr>
          <w:rFonts w:ascii="Arial" w:hAnsi="Arial" w:cs="Arial"/>
          <w:bCs/>
          <w:sz w:val="22"/>
          <w:szCs w:val="22"/>
        </w:rPr>
        <w:t xml:space="preserve"> ..............................</w:t>
      </w:r>
      <w:r w:rsidR="00954D47">
        <w:rPr>
          <w:rFonts w:ascii="Arial" w:hAnsi="Arial" w:cs="Arial"/>
          <w:bCs/>
          <w:sz w:val="22"/>
          <w:szCs w:val="22"/>
        </w:rPr>
        <w:t>......................................................................</w:t>
      </w:r>
      <w:r w:rsidRPr="00082851">
        <w:rPr>
          <w:rFonts w:ascii="Arial" w:hAnsi="Arial" w:cs="Arial"/>
          <w:bCs/>
          <w:sz w:val="22"/>
          <w:szCs w:val="22"/>
        </w:rPr>
        <w:t>...........</w:t>
      </w:r>
      <w:r w:rsidR="0049641F" w:rsidRPr="00082851">
        <w:rPr>
          <w:rFonts w:ascii="Arial" w:hAnsi="Arial" w:cs="Arial"/>
          <w:bCs/>
          <w:sz w:val="22"/>
          <w:szCs w:val="22"/>
        </w:rPr>
        <w:t>(student name</w:t>
      </w:r>
      <w:r w:rsidR="00DB0F66">
        <w:rPr>
          <w:rFonts w:ascii="Arial" w:hAnsi="Arial" w:cs="Arial"/>
          <w:bCs/>
          <w:sz w:val="22"/>
          <w:szCs w:val="22"/>
        </w:rPr>
        <w:t>s</w:t>
      </w:r>
      <w:r w:rsidR="0049641F" w:rsidRPr="00082851">
        <w:rPr>
          <w:rFonts w:ascii="Arial" w:hAnsi="Arial" w:cs="Arial"/>
          <w:bCs/>
          <w:sz w:val="22"/>
          <w:szCs w:val="22"/>
        </w:rPr>
        <w:t>)</w:t>
      </w:r>
      <w:r w:rsidRPr="00082851">
        <w:rPr>
          <w:rFonts w:ascii="Arial" w:hAnsi="Arial" w:cs="Arial"/>
          <w:bCs/>
          <w:sz w:val="22"/>
          <w:szCs w:val="22"/>
        </w:rPr>
        <w:t xml:space="preserve">. verify that this paper contains entirely my own work.  I have not consulted with any outside person or materials other than what was specified (an interviewee, for example) in the assignment or the syllabus requirements.  Further, I have not copied or inadvertently copied ideas, sentences, or paragraphs from another student.  I realize the penalties </w:t>
      </w:r>
      <w:r w:rsidRPr="00082851">
        <w:rPr>
          <w:rFonts w:ascii="Arial" w:hAnsi="Arial" w:cs="Arial"/>
          <w:bCs/>
          <w:i/>
          <w:sz w:val="22"/>
          <w:szCs w:val="22"/>
        </w:rPr>
        <w:t>(refer to page 16, 5.5, Appendix 2, page 44 of the student handbook diploma and undergraduate programme)</w:t>
      </w:r>
      <w:r w:rsidRPr="00082851">
        <w:rPr>
          <w:rFonts w:ascii="Arial" w:hAnsi="Arial" w:cs="Arial"/>
          <w:bCs/>
          <w:sz w:val="22"/>
          <w:szCs w:val="22"/>
        </w:rPr>
        <w:t xml:space="preserve"> for any kind of copying or collaboration on any assignment.”  </w:t>
      </w:r>
    </w:p>
    <w:p w14:paraId="366923E5" w14:textId="77777777" w:rsidR="0049641F" w:rsidRDefault="0049641F" w:rsidP="00A470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Cs/>
          <w:sz w:val="22"/>
          <w:szCs w:val="22"/>
        </w:rPr>
      </w:pPr>
    </w:p>
    <w:p w14:paraId="7A92DAFC" w14:textId="77777777" w:rsidR="00D55AAD" w:rsidRDefault="00D55AAD" w:rsidP="00A470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Cs/>
          <w:sz w:val="22"/>
          <w:szCs w:val="22"/>
        </w:rPr>
      </w:pPr>
    </w:p>
    <w:p w14:paraId="6EE7EABB" w14:textId="77777777" w:rsidR="00D55AAD" w:rsidRPr="00082851" w:rsidRDefault="00D55AAD" w:rsidP="00A470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Cs/>
          <w:sz w:val="22"/>
          <w:szCs w:val="22"/>
        </w:rPr>
      </w:pPr>
    </w:p>
    <w:p w14:paraId="52250B6F" w14:textId="77777777" w:rsidR="00A470D4" w:rsidRPr="00082851" w:rsidRDefault="00A470D4" w:rsidP="00A470D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enter" w:pos="2160"/>
          <w:tab w:val="right" w:pos="8460"/>
        </w:tabs>
        <w:jc w:val="both"/>
        <w:rPr>
          <w:rFonts w:ascii="Arial" w:hAnsi="Arial" w:cs="Arial"/>
          <w:bCs/>
          <w:sz w:val="22"/>
          <w:szCs w:val="22"/>
        </w:rPr>
      </w:pPr>
      <w:r w:rsidRPr="00082851">
        <w:rPr>
          <w:rFonts w:ascii="Arial" w:hAnsi="Arial" w:cs="Arial"/>
          <w:bCs/>
          <w:sz w:val="22"/>
          <w:szCs w:val="22"/>
        </w:rPr>
        <w:tab/>
      </w:r>
      <w:r w:rsidR="00DB0F66">
        <w:rPr>
          <w:rFonts w:ascii="Arial" w:hAnsi="Arial" w:cs="Arial"/>
          <w:bCs/>
          <w:sz w:val="22"/>
          <w:szCs w:val="22"/>
        </w:rPr>
        <w:t>………</w:t>
      </w:r>
      <w:r w:rsidR="0049641F" w:rsidRPr="00082851">
        <w:rPr>
          <w:rFonts w:ascii="Arial" w:hAnsi="Arial" w:cs="Arial"/>
          <w:bCs/>
          <w:sz w:val="22"/>
          <w:szCs w:val="22"/>
        </w:rPr>
        <w:t>…</w:t>
      </w:r>
      <w:r w:rsidR="00DB0F66">
        <w:rPr>
          <w:rFonts w:ascii="Arial" w:hAnsi="Arial" w:cs="Arial"/>
          <w:bCs/>
          <w:sz w:val="22"/>
          <w:szCs w:val="22"/>
        </w:rPr>
        <w:t>………………………………………</w:t>
      </w:r>
      <w:r w:rsidR="0049641F" w:rsidRPr="00082851">
        <w:rPr>
          <w:rFonts w:ascii="Arial" w:hAnsi="Arial" w:cs="Arial"/>
          <w:bCs/>
          <w:sz w:val="22"/>
          <w:szCs w:val="22"/>
        </w:rPr>
        <w:t>.</w:t>
      </w:r>
      <w:r w:rsidRPr="00082851">
        <w:rPr>
          <w:rFonts w:ascii="Arial" w:hAnsi="Arial" w:cs="Arial"/>
          <w:bCs/>
          <w:sz w:val="22"/>
          <w:szCs w:val="22"/>
        </w:rPr>
        <w:t>................................. (Student’s signature / Date)</w:t>
      </w:r>
    </w:p>
    <w:p w14:paraId="723472C5" w14:textId="77777777" w:rsidR="002F6140" w:rsidRDefault="002F6140" w:rsidP="007965DE">
      <w:pPr>
        <w:jc w:val="center"/>
        <w:rPr>
          <w:rFonts w:ascii="Arial" w:hAnsi="Arial" w:cs="Arial"/>
          <w:sz w:val="22"/>
          <w:szCs w:val="22"/>
        </w:rPr>
      </w:pPr>
    </w:p>
    <w:p w14:paraId="320B9307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01262E95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12002A2F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75A68E56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13CBAC86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139C8129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6C6CB754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2BCA21A1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2CC6E4F1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5B31EB51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75D06730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2334165E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748D809B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525F66AF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7B52A5CC" w14:textId="2537C965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683600B4" w14:textId="7AC5F17F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16CE9BDC" w14:textId="0F3E112E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5B25C569" w14:textId="531333B8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22B40D3C" w14:textId="706C8625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0E6320FF" w14:textId="0BF58B51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65EE4A23" w14:textId="019F04E6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4C8B9969" w14:textId="22893148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043457D3" w14:textId="6719E3C3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67438CD3" w14:textId="257E6474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7CE07BE5" w14:textId="4AFE0484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0E000D67" w14:textId="330EECE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5EA33481" w14:textId="362229DB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57AC8D1A" w14:textId="11ADF06C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58ED07C5" w14:textId="184FF4AC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4E6A37BC" w14:textId="5BE90B8D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166CFB6A" w14:textId="6DF5C72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08E62579" w14:textId="2249C66E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034E3B1D" w14:textId="6B3E7025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55612684" w14:textId="0B0F761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6B32058D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093AEA47" w14:textId="343A540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3CB6552B" w14:textId="39EE2BE6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0116ED7A" w14:textId="67A10968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27F2BB71" w14:textId="260DA921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751E30F9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61A14496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2C7525CC" w14:textId="77777777" w:rsidR="00410DE6" w:rsidRDefault="00410DE6" w:rsidP="007965DE">
      <w:pPr>
        <w:jc w:val="center"/>
        <w:rPr>
          <w:rFonts w:ascii="Arial" w:hAnsi="Arial" w:cs="Arial"/>
          <w:sz w:val="22"/>
          <w:szCs w:val="22"/>
        </w:rPr>
      </w:pPr>
    </w:p>
    <w:p w14:paraId="6123DA6A" w14:textId="6ED6EB4A" w:rsidR="007965DE" w:rsidRPr="00082851" w:rsidRDefault="007965DE" w:rsidP="007965DE">
      <w:pPr>
        <w:jc w:val="center"/>
        <w:rPr>
          <w:rFonts w:ascii="Arial" w:hAnsi="Arial" w:cs="Arial"/>
          <w:sz w:val="22"/>
          <w:szCs w:val="22"/>
        </w:rPr>
      </w:pPr>
      <w:r w:rsidRPr="00082851">
        <w:rPr>
          <w:rFonts w:ascii="Arial" w:hAnsi="Arial" w:cs="Arial"/>
          <w:sz w:val="22"/>
          <w:szCs w:val="22"/>
        </w:rPr>
        <w:t xml:space="preserve">[This paper contains </w:t>
      </w:r>
      <w:r w:rsidR="007D25FE">
        <w:rPr>
          <w:rFonts w:ascii="Arial" w:hAnsi="Arial" w:cs="Arial"/>
          <w:sz w:val="22"/>
          <w:szCs w:val="22"/>
        </w:rPr>
        <w:t>T</w:t>
      </w:r>
      <w:r w:rsidR="00E80743">
        <w:rPr>
          <w:rFonts w:ascii="Arial" w:hAnsi="Arial" w:cs="Arial"/>
          <w:sz w:val="22"/>
          <w:szCs w:val="22"/>
        </w:rPr>
        <w:t>WO</w:t>
      </w:r>
      <w:r w:rsidRPr="00082851">
        <w:rPr>
          <w:rFonts w:ascii="Arial" w:hAnsi="Arial" w:cs="Arial"/>
          <w:sz w:val="22"/>
          <w:szCs w:val="22"/>
        </w:rPr>
        <w:t xml:space="preserve"> questions printed on </w:t>
      </w:r>
      <w:r w:rsidR="007D25FE">
        <w:rPr>
          <w:rFonts w:ascii="Arial" w:hAnsi="Arial" w:cs="Arial"/>
          <w:sz w:val="22"/>
          <w:szCs w:val="22"/>
        </w:rPr>
        <w:t xml:space="preserve">ONE </w:t>
      </w:r>
      <w:r w:rsidR="000F2B20">
        <w:rPr>
          <w:rFonts w:ascii="Arial" w:hAnsi="Arial" w:cs="Arial"/>
          <w:sz w:val="22"/>
          <w:szCs w:val="22"/>
        </w:rPr>
        <w:t>page</w:t>
      </w:r>
      <w:r w:rsidRPr="00082851">
        <w:rPr>
          <w:rFonts w:ascii="Arial" w:hAnsi="Arial" w:cs="Arial"/>
          <w:sz w:val="22"/>
          <w:szCs w:val="22"/>
        </w:rPr>
        <w:t>]</w:t>
      </w:r>
    </w:p>
    <w:p w14:paraId="377EEF3F" w14:textId="77777777" w:rsidR="002D1E88" w:rsidRDefault="00CA7BB7" w:rsidP="00CA7BB7">
      <w:pPr>
        <w:jc w:val="both"/>
        <w:rPr>
          <w:rFonts w:ascii="Arial" w:hAnsi="Arial" w:cs="Arial"/>
          <w:b/>
          <w:sz w:val="22"/>
          <w:szCs w:val="22"/>
        </w:rPr>
      </w:pPr>
      <w:r w:rsidRPr="00082851">
        <w:rPr>
          <w:rFonts w:ascii="Arial" w:hAnsi="Arial" w:cs="Arial"/>
          <w:b/>
          <w:sz w:val="22"/>
          <w:szCs w:val="22"/>
        </w:rPr>
        <w:br w:type="page"/>
      </w:r>
    </w:p>
    <w:p w14:paraId="1BAD1C74" w14:textId="77777777" w:rsidR="002D1E88" w:rsidRDefault="002D1E88" w:rsidP="00CA7BB7">
      <w:pPr>
        <w:jc w:val="both"/>
        <w:rPr>
          <w:rFonts w:ascii="Arial" w:hAnsi="Arial" w:cs="Arial"/>
          <w:b/>
          <w:sz w:val="22"/>
          <w:szCs w:val="22"/>
        </w:rPr>
      </w:pPr>
    </w:p>
    <w:p w14:paraId="5B295C70" w14:textId="77777777" w:rsidR="002D1E88" w:rsidRDefault="002D1E88" w:rsidP="00CA7BB7">
      <w:pPr>
        <w:jc w:val="both"/>
        <w:rPr>
          <w:rFonts w:ascii="Arial" w:hAnsi="Arial" w:cs="Arial"/>
          <w:b/>
          <w:sz w:val="22"/>
          <w:szCs w:val="22"/>
        </w:rPr>
      </w:pPr>
    </w:p>
    <w:p w14:paraId="5CCC2DC5" w14:textId="0F7F0874" w:rsidR="008738BF" w:rsidRDefault="00B41954" w:rsidP="00CA7BB7">
      <w:pPr>
        <w:jc w:val="both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>Descripti</w:t>
      </w:r>
      <w:r w:rsidR="00840CC8">
        <w:rPr>
          <w:rFonts w:ascii="Arial" w:hAnsi="Arial" w:cs="Arial"/>
          <w:b/>
          <w:szCs w:val="22"/>
        </w:rPr>
        <w:t>on of the assignment (</w:t>
      </w:r>
      <w:r w:rsidR="00067F27">
        <w:rPr>
          <w:rFonts w:ascii="Arial" w:hAnsi="Arial" w:cs="Arial"/>
          <w:b/>
          <w:szCs w:val="22"/>
        </w:rPr>
        <w:t>15</w:t>
      </w:r>
      <w:r w:rsidR="00E4394F">
        <w:rPr>
          <w:rFonts w:ascii="Arial" w:hAnsi="Arial" w:cs="Arial"/>
          <w:b/>
          <w:szCs w:val="22"/>
        </w:rPr>
        <w:t xml:space="preserve"> marks)</w:t>
      </w:r>
    </w:p>
    <w:p w14:paraId="2004CCCA" w14:textId="77777777" w:rsidR="00CA78B7" w:rsidRDefault="00CA78B7" w:rsidP="00CA7BB7">
      <w:pPr>
        <w:jc w:val="both"/>
        <w:rPr>
          <w:rFonts w:ascii="Arial" w:hAnsi="Arial" w:cs="Arial"/>
          <w:szCs w:val="22"/>
        </w:rPr>
      </w:pPr>
    </w:p>
    <w:p w14:paraId="087AEACE" w14:textId="77777777" w:rsidR="003D5F25" w:rsidRDefault="00CA78B7" w:rsidP="003D5F25">
      <w:pPr>
        <w:jc w:val="both"/>
        <w:rPr>
          <w:rFonts w:ascii="Calibri" w:hAnsi="Calibri" w:cs="Calibri"/>
          <w:sz w:val="22"/>
          <w:szCs w:val="22"/>
        </w:rPr>
      </w:pPr>
      <w:r w:rsidRPr="00CA5033">
        <w:rPr>
          <w:rFonts w:ascii="Calibri" w:hAnsi="Calibri" w:cs="Calibri"/>
          <w:sz w:val="22"/>
          <w:szCs w:val="22"/>
        </w:rPr>
        <w:t xml:space="preserve">For this assignment, you are required </w:t>
      </w:r>
      <w:r w:rsidR="00954D47">
        <w:rPr>
          <w:rFonts w:ascii="Calibri" w:hAnsi="Calibri" w:cs="Calibri"/>
          <w:sz w:val="22"/>
          <w:szCs w:val="22"/>
        </w:rPr>
        <w:t xml:space="preserve">to </w:t>
      </w:r>
      <w:r w:rsidR="007D216E">
        <w:rPr>
          <w:rFonts w:ascii="Calibri" w:hAnsi="Calibri" w:cs="Calibri"/>
          <w:sz w:val="22"/>
          <w:szCs w:val="22"/>
        </w:rPr>
        <w:t xml:space="preserve">analyse and design a software solution using C programming for the given problems. </w:t>
      </w:r>
    </w:p>
    <w:p w14:paraId="1998DE7F" w14:textId="7581F627" w:rsidR="00954D47" w:rsidRDefault="00954D47" w:rsidP="00954D47">
      <w:pPr>
        <w:jc w:val="both"/>
        <w:rPr>
          <w:rFonts w:ascii="Calibri" w:hAnsi="Calibri" w:cs="Calibri"/>
          <w:sz w:val="22"/>
          <w:szCs w:val="22"/>
        </w:rPr>
      </w:pPr>
    </w:p>
    <w:p w14:paraId="12C48DBB" w14:textId="1F4D8C28" w:rsidR="00CA78B7" w:rsidRPr="00CA5033" w:rsidRDefault="003D5F25" w:rsidP="00954D47">
      <w:p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ach solution should include</w:t>
      </w:r>
      <w:r w:rsidR="00DC4D9C" w:rsidRPr="00CA5033">
        <w:rPr>
          <w:rFonts w:ascii="Calibri" w:hAnsi="Calibri" w:cs="Calibri"/>
          <w:sz w:val="22"/>
          <w:szCs w:val="22"/>
        </w:rPr>
        <w:t>:</w:t>
      </w:r>
    </w:p>
    <w:p w14:paraId="197E049F" w14:textId="5B8CB7EF" w:rsidR="00B100C2" w:rsidRPr="000A07D2" w:rsidRDefault="00BA5126" w:rsidP="00DC4D9C">
      <w:pPr>
        <w:numPr>
          <w:ilvl w:val="0"/>
          <w:numId w:val="14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Usage of </w:t>
      </w:r>
      <w:r w:rsidRPr="009D25E3">
        <w:rPr>
          <w:rFonts w:ascii="Calibri" w:hAnsi="Calibri" w:cs="Calibri"/>
          <w:sz w:val="22"/>
          <w:szCs w:val="22"/>
          <w:u w:val="single"/>
        </w:rPr>
        <w:t>any</w:t>
      </w:r>
      <w:r>
        <w:rPr>
          <w:rFonts w:ascii="Calibri" w:hAnsi="Calibri" w:cs="Calibri"/>
          <w:sz w:val="22"/>
          <w:szCs w:val="22"/>
        </w:rPr>
        <w:t xml:space="preserve"> suitable problem</w:t>
      </w:r>
      <w:r w:rsidR="00AB017A"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</w:rPr>
        <w:t xml:space="preserve">solving </w:t>
      </w:r>
      <w:r w:rsidR="00AB017A">
        <w:rPr>
          <w:rFonts w:ascii="Calibri" w:hAnsi="Calibri" w:cs="Calibri"/>
          <w:sz w:val="22"/>
          <w:szCs w:val="22"/>
        </w:rPr>
        <w:t>planning tools (PAC, Interactivity Chart, Flow Chart etc.)</w:t>
      </w:r>
      <w:r w:rsidR="004F12EC" w:rsidRPr="000A07D2">
        <w:rPr>
          <w:rFonts w:ascii="Calibri" w:hAnsi="Calibri" w:cs="Calibri"/>
          <w:sz w:val="22"/>
          <w:szCs w:val="22"/>
        </w:rPr>
        <w:t xml:space="preserve"> </w:t>
      </w:r>
    </w:p>
    <w:p w14:paraId="5824A2D5" w14:textId="40A5474F" w:rsidR="00954D47" w:rsidRPr="000A07D2" w:rsidRDefault="00357470" w:rsidP="004F309D">
      <w:pPr>
        <w:numPr>
          <w:ilvl w:val="0"/>
          <w:numId w:val="14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laboration of the thinking process towards a viable solution</w:t>
      </w:r>
    </w:p>
    <w:p w14:paraId="78C0561E" w14:textId="1A26DDC1" w:rsidR="00954D47" w:rsidRDefault="00357470" w:rsidP="004F309D">
      <w:pPr>
        <w:numPr>
          <w:ilvl w:val="0"/>
          <w:numId w:val="14"/>
        </w:num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software solution written in C code (source code)</w:t>
      </w:r>
    </w:p>
    <w:p w14:paraId="60160549" w14:textId="21F9421D" w:rsidR="00357470" w:rsidRDefault="00B60237" w:rsidP="00B60237">
      <w:p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ny other materials/documents needed to clarify/elaborate the solution are allowed</w:t>
      </w:r>
      <w:r w:rsidR="0044631B">
        <w:rPr>
          <w:rFonts w:ascii="Calibri" w:hAnsi="Calibri" w:cs="Calibri"/>
          <w:sz w:val="22"/>
          <w:szCs w:val="22"/>
        </w:rPr>
        <w:t xml:space="preserve">, when necessary. </w:t>
      </w:r>
    </w:p>
    <w:p w14:paraId="4C276CA5" w14:textId="77777777" w:rsidR="006368BF" w:rsidRPr="006368BF" w:rsidRDefault="006368BF" w:rsidP="006368BF">
      <w:pPr>
        <w:ind w:left="720"/>
        <w:jc w:val="both"/>
        <w:rPr>
          <w:rFonts w:ascii="Calibri" w:hAnsi="Calibri" w:cs="Calibri"/>
          <w:sz w:val="22"/>
          <w:szCs w:val="22"/>
        </w:rPr>
      </w:pPr>
    </w:p>
    <w:p w14:paraId="0C8F9F8E" w14:textId="77777777" w:rsidR="00FE07BC" w:rsidRPr="00CA5033" w:rsidRDefault="00FE07BC" w:rsidP="00447CD2">
      <w:pPr>
        <w:jc w:val="both"/>
        <w:rPr>
          <w:rFonts w:ascii="Calibri" w:hAnsi="Calibri" w:cs="Calibri"/>
          <w:b/>
          <w:sz w:val="22"/>
          <w:szCs w:val="22"/>
          <w:u w:val="single"/>
        </w:rPr>
      </w:pPr>
      <w:r w:rsidRPr="00CA5033">
        <w:rPr>
          <w:rFonts w:ascii="Calibri" w:hAnsi="Calibri" w:cs="Calibri"/>
          <w:b/>
          <w:sz w:val="22"/>
          <w:szCs w:val="22"/>
          <w:u w:val="single"/>
        </w:rPr>
        <w:t>Submission:</w:t>
      </w:r>
    </w:p>
    <w:p w14:paraId="2ACC86CE" w14:textId="679A37FE" w:rsidR="001D6EBB" w:rsidRDefault="00F71933" w:rsidP="00FE07BC">
      <w:pPr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A Microsoft Word </w:t>
      </w:r>
      <w:r w:rsidR="006368BF">
        <w:rPr>
          <w:rFonts w:ascii="Calibri" w:hAnsi="Calibri" w:cs="Calibri"/>
          <w:sz w:val="22"/>
          <w:szCs w:val="22"/>
        </w:rPr>
        <w:t xml:space="preserve">document </w:t>
      </w:r>
      <w:r>
        <w:rPr>
          <w:rFonts w:ascii="Calibri" w:hAnsi="Calibri" w:cs="Calibri"/>
          <w:sz w:val="22"/>
          <w:szCs w:val="22"/>
        </w:rPr>
        <w:t xml:space="preserve">with this cover page and the written </w:t>
      </w:r>
      <w:r w:rsidR="009F6B6A">
        <w:rPr>
          <w:rFonts w:ascii="Calibri" w:hAnsi="Calibri" w:cs="Calibri"/>
          <w:sz w:val="22"/>
          <w:szCs w:val="22"/>
        </w:rPr>
        <w:t xml:space="preserve">elaborations </w:t>
      </w:r>
      <w:r w:rsidR="006368BF">
        <w:rPr>
          <w:rFonts w:ascii="Calibri" w:hAnsi="Calibri" w:cs="Calibri"/>
          <w:sz w:val="22"/>
          <w:szCs w:val="22"/>
        </w:rPr>
        <w:t xml:space="preserve">should be named as </w:t>
      </w:r>
      <w:r w:rsidR="006368BF" w:rsidRPr="006368BF">
        <w:rPr>
          <w:rFonts w:ascii="Calibri" w:hAnsi="Calibri" w:cs="Calibri"/>
          <w:b/>
          <w:bCs/>
          <w:i/>
          <w:iCs/>
          <w:sz w:val="22"/>
          <w:szCs w:val="22"/>
        </w:rPr>
        <w:t>ET</w:t>
      </w:r>
      <w:r w:rsidR="0044631B">
        <w:rPr>
          <w:rFonts w:ascii="Calibri" w:hAnsi="Calibri" w:cs="Calibri"/>
          <w:b/>
          <w:bCs/>
          <w:i/>
          <w:iCs/>
          <w:sz w:val="22"/>
          <w:szCs w:val="22"/>
        </w:rPr>
        <w:t>C1013</w:t>
      </w:r>
      <w:r w:rsidR="006368BF" w:rsidRPr="006368BF">
        <w:rPr>
          <w:rFonts w:ascii="Calibri" w:hAnsi="Calibri" w:cs="Calibri"/>
          <w:b/>
          <w:bCs/>
          <w:i/>
          <w:iCs/>
          <w:sz w:val="22"/>
          <w:szCs w:val="22"/>
        </w:rPr>
        <w:t>_</w:t>
      </w:r>
      <w:r w:rsidR="0044631B">
        <w:rPr>
          <w:rFonts w:ascii="Calibri" w:hAnsi="Calibri" w:cs="Calibri"/>
          <w:b/>
          <w:bCs/>
          <w:i/>
          <w:iCs/>
          <w:sz w:val="22"/>
          <w:szCs w:val="22"/>
        </w:rPr>
        <w:t>assignment</w:t>
      </w:r>
      <w:r w:rsidR="000B125D">
        <w:rPr>
          <w:rFonts w:ascii="Calibri" w:hAnsi="Calibri" w:cs="Calibri"/>
          <w:b/>
          <w:bCs/>
          <w:i/>
          <w:iCs/>
          <w:sz w:val="22"/>
          <w:szCs w:val="22"/>
        </w:rPr>
        <w:t>2</w:t>
      </w:r>
      <w:r w:rsidR="003340DE">
        <w:rPr>
          <w:rFonts w:ascii="Calibri" w:hAnsi="Calibri" w:cs="Calibri"/>
          <w:b/>
          <w:bCs/>
          <w:i/>
          <w:iCs/>
          <w:sz w:val="22"/>
          <w:szCs w:val="22"/>
        </w:rPr>
        <w:t>_</w:t>
      </w:r>
      <w:r w:rsidR="00CB1BB9" w:rsidRPr="00CA5033">
        <w:rPr>
          <w:rFonts w:ascii="Calibri" w:hAnsi="Calibri" w:cs="Calibri"/>
          <w:b/>
          <w:bCs/>
          <w:i/>
          <w:iCs/>
          <w:sz w:val="22"/>
          <w:szCs w:val="22"/>
        </w:rPr>
        <w:t>student</w:t>
      </w:r>
      <w:r w:rsidR="0044631B">
        <w:rPr>
          <w:rFonts w:ascii="Calibri" w:hAnsi="Calibri" w:cs="Calibri"/>
          <w:b/>
          <w:bCs/>
          <w:i/>
          <w:iCs/>
          <w:sz w:val="22"/>
          <w:szCs w:val="22"/>
        </w:rPr>
        <w:t>-</w:t>
      </w:r>
      <w:r w:rsidR="00CB1BB9" w:rsidRPr="00CA5033">
        <w:rPr>
          <w:rFonts w:ascii="Calibri" w:hAnsi="Calibri" w:cs="Calibri"/>
          <w:b/>
          <w:bCs/>
          <w:i/>
          <w:iCs/>
          <w:sz w:val="22"/>
          <w:szCs w:val="22"/>
        </w:rPr>
        <w:t>id.</w:t>
      </w:r>
      <w:r>
        <w:rPr>
          <w:rFonts w:ascii="Calibri" w:hAnsi="Calibri" w:cs="Calibri"/>
          <w:b/>
          <w:bCs/>
          <w:i/>
          <w:iCs/>
          <w:sz w:val="22"/>
          <w:szCs w:val="22"/>
        </w:rPr>
        <w:t>docx</w:t>
      </w:r>
      <w:r w:rsidR="00CA138C" w:rsidRPr="00CA5033">
        <w:rPr>
          <w:rFonts w:ascii="Calibri" w:hAnsi="Calibri" w:cs="Calibri"/>
          <w:sz w:val="22"/>
          <w:szCs w:val="22"/>
        </w:rPr>
        <w:t xml:space="preserve">. </w:t>
      </w:r>
      <w:r w:rsidR="006368BF">
        <w:rPr>
          <w:rFonts w:ascii="Calibri" w:hAnsi="Calibri" w:cs="Calibri"/>
          <w:sz w:val="22"/>
          <w:szCs w:val="22"/>
        </w:rPr>
        <w:t xml:space="preserve">Submit both this document </w:t>
      </w:r>
      <w:r w:rsidR="009F6B6A">
        <w:rPr>
          <w:rFonts w:ascii="Calibri" w:hAnsi="Calibri" w:cs="Calibri"/>
          <w:sz w:val="22"/>
          <w:szCs w:val="22"/>
        </w:rPr>
        <w:t xml:space="preserve">and the source code </w:t>
      </w:r>
      <w:r w:rsidR="003C2ED0">
        <w:rPr>
          <w:rFonts w:ascii="Calibri" w:hAnsi="Calibri" w:cs="Calibri"/>
          <w:sz w:val="22"/>
          <w:szCs w:val="22"/>
        </w:rPr>
        <w:t xml:space="preserve">stored in a folder as a Zip file </w:t>
      </w:r>
      <w:r w:rsidR="004424EE">
        <w:rPr>
          <w:rFonts w:ascii="Calibri" w:hAnsi="Calibri" w:cs="Calibri"/>
          <w:sz w:val="22"/>
          <w:szCs w:val="22"/>
        </w:rPr>
        <w:t xml:space="preserve">named as </w:t>
      </w:r>
      <w:r w:rsidR="004424EE" w:rsidRPr="006368BF">
        <w:rPr>
          <w:rFonts w:ascii="Calibri" w:hAnsi="Calibri" w:cs="Calibri"/>
          <w:b/>
          <w:bCs/>
          <w:i/>
          <w:iCs/>
          <w:sz w:val="22"/>
          <w:szCs w:val="22"/>
        </w:rPr>
        <w:t>ET</w:t>
      </w:r>
      <w:r w:rsidR="004424EE">
        <w:rPr>
          <w:rFonts w:ascii="Calibri" w:hAnsi="Calibri" w:cs="Calibri"/>
          <w:b/>
          <w:bCs/>
          <w:i/>
          <w:iCs/>
          <w:sz w:val="22"/>
          <w:szCs w:val="22"/>
        </w:rPr>
        <w:t>C1013</w:t>
      </w:r>
      <w:r w:rsidR="004424EE" w:rsidRPr="006368BF">
        <w:rPr>
          <w:rFonts w:ascii="Calibri" w:hAnsi="Calibri" w:cs="Calibri"/>
          <w:b/>
          <w:bCs/>
          <w:i/>
          <w:iCs/>
          <w:sz w:val="22"/>
          <w:szCs w:val="22"/>
        </w:rPr>
        <w:t>_</w:t>
      </w:r>
      <w:r w:rsidR="004424EE">
        <w:rPr>
          <w:rFonts w:ascii="Calibri" w:hAnsi="Calibri" w:cs="Calibri"/>
          <w:b/>
          <w:bCs/>
          <w:i/>
          <w:iCs/>
          <w:sz w:val="22"/>
          <w:szCs w:val="22"/>
        </w:rPr>
        <w:t>assignment</w:t>
      </w:r>
      <w:r w:rsidR="000B125D">
        <w:rPr>
          <w:rFonts w:ascii="Calibri" w:hAnsi="Calibri" w:cs="Calibri"/>
          <w:b/>
          <w:bCs/>
          <w:i/>
          <w:iCs/>
          <w:sz w:val="22"/>
          <w:szCs w:val="22"/>
        </w:rPr>
        <w:t>2</w:t>
      </w:r>
      <w:r w:rsidR="004424EE">
        <w:rPr>
          <w:rFonts w:ascii="Calibri" w:hAnsi="Calibri" w:cs="Calibri"/>
          <w:b/>
          <w:bCs/>
          <w:i/>
          <w:iCs/>
          <w:sz w:val="22"/>
          <w:szCs w:val="22"/>
        </w:rPr>
        <w:t>_</w:t>
      </w:r>
      <w:r w:rsidR="004424EE" w:rsidRPr="00CA5033">
        <w:rPr>
          <w:rFonts w:ascii="Calibri" w:hAnsi="Calibri" w:cs="Calibri"/>
          <w:b/>
          <w:bCs/>
          <w:i/>
          <w:iCs/>
          <w:sz w:val="22"/>
          <w:szCs w:val="22"/>
        </w:rPr>
        <w:t>student</w:t>
      </w:r>
      <w:r w:rsidR="004424EE">
        <w:rPr>
          <w:rFonts w:ascii="Calibri" w:hAnsi="Calibri" w:cs="Calibri"/>
          <w:b/>
          <w:bCs/>
          <w:i/>
          <w:iCs/>
          <w:sz w:val="22"/>
          <w:szCs w:val="22"/>
        </w:rPr>
        <w:t>-</w:t>
      </w:r>
      <w:r w:rsidR="004424EE" w:rsidRPr="00CA5033">
        <w:rPr>
          <w:rFonts w:ascii="Calibri" w:hAnsi="Calibri" w:cs="Calibri"/>
          <w:b/>
          <w:bCs/>
          <w:i/>
          <w:iCs/>
          <w:sz w:val="22"/>
          <w:szCs w:val="22"/>
        </w:rPr>
        <w:t>id.</w:t>
      </w:r>
      <w:r w:rsidR="004424EE">
        <w:rPr>
          <w:rFonts w:ascii="Calibri" w:hAnsi="Calibri" w:cs="Calibri"/>
          <w:b/>
          <w:bCs/>
          <w:i/>
          <w:iCs/>
          <w:sz w:val="22"/>
          <w:szCs w:val="22"/>
        </w:rPr>
        <w:t>zip</w:t>
      </w:r>
      <w:r w:rsidR="004424EE" w:rsidRPr="004424EE">
        <w:rPr>
          <w:rFonts w:ascii="Calibri" w:hAnsi="Calibri" w:cs="Calibri"/>
          <w:sz w:val="22"/>
          <w:szCs w:val="22"/>
        </w:rPr>
        <w:t xml:space="preserve">. </w:t>
      </w:r>
    </w:p>
    <w:p w14:paraId="0647014A" w14:textId="77777777" w:rsidR="001D6EBB" w:rsidRDefault="001D6EBB" w:rsidP="00FE07BC">
      <w:pPr>
        <w:jc w:val="both"/>
        <w:rPr>
          <w:rFonts w:ascii="Calibri" w:hAnsi="Calibri" w:cs="Calibri"/>
          <w:sz w:val="22"/>
          <w:szCs w:val="22"/>
        </w:rPr>
      </w:pPr>
    </w:p>
    <w:p w14:paraId="2D753B03" w14:textId="762774AF" w:rsidR="001D6EBB" w:rsidRPr="00C962D4" w:rsidRDefault="001D6EBB" w:rsidP="00C962D4">
      <w:pPr>
        <w:rPr>
          <w:rFonts w:asciiTheme="minorHAnsi" w:hAnsiTheme="minorHAnsi" w:cstheme="minorHAnsi"/>
          <w:b/>
          <w:bCs/>
        </w:rPr>
      </w:pPr>
      <w:r w:rsidRPr="00C962D4">
        <w:rPr>
          <w:rFonts w:asciiTheme="minorHAnsi" w:hAnsiTheme="minorHAnsi" w:cstheme="minorHAnsi"/>
          <w:b/>
          <w:bCs/>
        </w:rPr>
        <w:t>Questions</w:t>
      </w:r>
      <w:r w:rsidR="00311556" w:rsidRPr="00C962D4">
        <w:rPr>
          <w:rFonts w:asciiTheme="minorHAnsi" w:hAnsiTheme="minorHAnsi" w:cstheme="minorHAnsi"/>
          <w:b/>
          <w:bCs/>
        </w:rPr>
        <w:t xml:space="preserve"> 1 (</w:t>
      </w:r>
      <w:r w:rsidR="00E43C3F">
        <w:rPr>
          <w:rFonts w:asciiTheme="minorHAnsi" w:hAnsiTheme="minorHAnsi" w:cstheme="minorHAnsi"/>
          <w:b/>
          <w:bCs/>
        </w:rPr>
        <w:t>10</w:t>
      </w:r>
      <w:r w:rsidR="00CD4C59" w:rsidRPr="00C962D4">
        <w:rPr>
          <w:rFonts w:asciiTheme="minorHAnsi" w:hAnsiTheme="minorHAnsi" w:cstheme="minorHAnsi"/>
          <w:b/>
          <w:bCs/>
        </w:rPr>
        <w:t xml:space="preserve"> marks</w:t>
      </w:r>
      <w:r w:rsidR="00311556" w:rsidRPr="00C962D4">
        <w:rPr>
          <w:rFonts w:asciiTheme="minorHAnsi" w:hAnsiTheme="minorHAnsi" w:cstheme="minorHAnsi"/>
          <w:b/>
          <w:bCs/>
        </w:rPr>
        <w:t>)</w:t>
      </w:r>
      <w:r w:rsidRPr="00C962D4">
        <w:rPr>
          <w:rFonts w:asciiTheme="minorHAnsi" w:hAnsiTheme="minorHAnsi" w:cstheme="minorHAnsi"/>
          <w:b/>
          <w:bCs/>
        </w:rPr>
        <w:t>:</w:t>
      </w:r>
    </w:p>
    <w:p w14:paraId="1EE39C1E" w14:textId="1AFD15D8" w:rsidR="00DA6A68" w:rsidRDefault="00E42176" w:rsidP="00E4217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rite a program that allows users to enter the dimensions of two matrices, and perform a desired operation on the matri</w:t>
      </w:r>
      <w:r w:rsidR="00A63926">
        <w:rPr>
          <w:rFonts w:asciiTheme="minorHAnsi" w:hAnsiTheme="minorHAnsi" w:cstheme="minorHAnsi"/>
          <w:sz w:val="22"/>
          <w:szCs w:val="22"/>
        </w:rPr>
        <w:t>ces (addition, subtraction, multiplication</w:t>
      </w:r>
      <w:r w:rsidR="00AF1658">
        <w:rPr>
          <w:rFonts w:asciiTheme="minorHAnsi" w:hAnsiTheme="minorHAnsi" w:cstheme="minorHAnsi"/>
          <w:sz w:val="22"/>
          <w:szCs w:val="22"/>
        </w:rPr>
        <w:t xml:space="preserve"> etc. check out </w:t>
      </w:r>
      <w:hyperlink r:id="rId12" w:history="1">
        <w:r w:rsidR="00683801" w:rsidRPr="008B13B9">
          <w:rPr>
            <w:rStyle w:val="Hyperlink"/>
            <w:rFonts w:asciiTheme="minorHAnsi" w:hAnsiTheme="minorHAnsi" w:cstheme="minorHAnsi"/>
            <w:sz w:val="22"/>
            <w:szCs w:val="22"/>
          </w:rPr>
          <w:t>https://byjus.com/jee/matrix-operations/</w:t>
        </w:r>
      </w:hyperlink>
      <w:r w:rsidR="00AF1658">
        <w:rPr>
          <w:rFonts w:asciiTheme="minorHAnsi" w:hAnsiTheme="minorHAnsi" w:cstheme="minorHAnsi"/>
          <w:sz w:val="22"/>
          <w:szCs w:val="22"/>
        </w:rPr>
        <w:t>)</w:t>
      </w:r>
      <w:r w:rsidR="00683801">
        <w:rPr>
          <w:rFonts w:asciiTheme="minorHAnsi" w:hAnsiTheme="minorHAnsi" w:cstheme="minorHAnsi"/>
          <w:sz w:val="22"/>
          <w:szCs w:val="22"/>
        </w:rPr>
        <w:t>.</w:t>
      </w:r>
    </w:p>
    <w:p w14:paraId="601D4FD1" w14:textId="7A3BAEBF" w:rsidR="00683801" w:rsidRDefault="00683801" w:rsidP="00E42176">
      <w:pPr>
        <w:rPr>
          <w:rFonts w:asciiTheme="minorHAnsi" w:hAnsiTheme="minorHAnsi" w:cstheme="minorHAnsi"/>
          <w:sz w:val="22"/>
          <w:szCs w:val="22"/>
        </w:rPr>
      </w:pPr>
    </w:p>
    <w:p w14:paraId="5EABC6D4" w14:textId="4FA686B1" w:rsidR="00683801" w:rsidRDefault="00683801" w:rsidP="00E42176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Design the program to be interactive so that one can use it to </w:t>
      </w:r>
      <w:r w:rsidR="00C31A11">
        <w:rPr>
          <w:rFonts w:asciiTheme="minorHAnsi" w:hAnsiTheme="minorHAnsi" w:cstheme="minorHAnsi"/>
          <w:sz w:val="22"/>
          <w:szCs w:val="22"/>
        </w:rPr>
        <w:t>perform simple matrix calculations/</w:t>
      </w:r>
      <w:r w:rsidR="00A80CCA">
        <w:rPr>
          <w:rFonts w:asciiTheme="minorHAnsi" w:hAnsiTheme="minorHAnsi" w:cstheme="minorHAnsi"/>
          <w:sz w:val="22"/>
          <w:szCs w:val="22"/>
        </w:rPr>
        <w:t xml:space="preserve"> </w:t>
      </w:r>
      <w:r w:rsidR="00C31A11">
        <w:rPr>
          <w:rFonts w:asciiTheme="minorHAnsi" w:hAnsiTheme="minorHAnsi" w:cstheme="minorHAnsi"/>
          <w:sz w:val="22"/>
          <w:szCs w:val="22"/>
        </w:rPr>
        <w:t xml:space="preserve">operations. </w:t>
      </w:r>
    </w:p>
    <w:p w14:paraId="2F203E19" w14:textId="77777777" w:rsidR="00DA6A68" w:rsidRPr="00C962D4" w:rsidRDefault="00DA6A68" w:rsidP="00C962D4">
      <w:pPr>
        <w:rPr>
          <w:rFonts w:asciiTheme="minorHAnsi" w:hAnsiTheme="minorHAnsi" w:cstheme="minorHAnsi"/>
          <w:sz w:val="22"/>
          <w:szCs w:val="22"/>
        </w:rPr>
      </w:pPr>
    </w:p>
    <w:p w14:paraId="5D1ACC6C" w14:textId="08E12AB9" w:rsidR="0019071A" w:rsidRPr="00C962D4" w:rsidRDefault="0019071A" w:rsidP="00C962D4">
      <w:pPr>
        <w:rPr>
          <w:rFonts w:asciiTheme="minorHAnsi" w:hAnsiTheme="minorHAnsi" w:cstheme="minorHAnsi"/>
          <w:sz w:val="22"/>
          <w:szCs w:val="22"/>
        </w:rPr>
      </w:pPr>
    </w:p>
    <w:p w14:paraId="1AB976AD" w14:textId="421B0299" w:rsidR="00311556" w:rsidRPr="00C962D4" w:rsidRDefault="00311556" w:rsidP="00C962D4">
      <w:pPr>
        <w:rPr>
          <w:rFonts w:asciiTheme="minorHAnsi" w:hAnsiTheme="minorHAnsi" w:cstheme="minorHAnsi"/>
          <w:b/>
          <w:bCs/>
        </w:rPr>
      </w:pPr>
      <w:r w:rsidRPr="00C962D4">
        <w:rPr>
          <w:rFonts w:asciiTheme="minorHAnsi" w:hAnsiTheme="minorHAnsi" w:cstheme="minorHAnsi"/>
          <w:b/>
          <w:bCs/>
        </w:rPr>
        <w:t>Questions 2 (</w:t>
      </w:r>
      <w:r w:rsidR="00E43C3F">
        <w:rPr>
          <w:rFonts w:asciiTheme="minorHAnsi" w:hAnsiTheme="minorHAnsi" w:cstheme="minorHAnsi"/>
          <w:b/>
          <w:bCs/>
        </w:rPr>
        <w:t>20</w:t>
      </w:r>
      <w:r w:rsidR="00CD4C59" w:rsidRPr="00C962D4">
        <w:rPr>
          <w:rFonts w:asciiTheme="minorHAnsi" w:hAnsiTheme="minorHAnsi" w:cstheme="minorHAnsi"/>
          <w:b/>
          <w:bCs/>
        </w:rPr>
        <w:t xml:space="preserve"> marks</w:t>
      </w:r>
      <w:r w:rsidRPr="00C962D4">
        <w:rPr>
          <w:rFonts w:asciiTheme="minorHAnsi" w:hAnsiTheme="minorHAnsi" w:cstheme="minorHAnsi"/>
          <w:b/>
          <w:bCs/>
        </w:rPr>
        <w:t>):</w:t>
      </w:r>
    </w:p>
    <w:p w14:paraId="363F9166" w14:textId="3C8414A0" w:rsidR="0086126A" w:rsidRPr="0017603F" w:rsidRDefault="003D1106" w:rsidP="004F3D6D">
      <w:pPr>
        <w:jc w:val="both"/>
        <w:rPr>
          <w:rFonts w:asciiTheme="minorHAnsi" w:hAnsiTheme="minorHAnsi" w:cstheme="minorHAnsi"/>
          <w:sz w:val="22"/>
          <w:szCs w:val="22"/>
        </w:rPr>
      </w:pPr>
      <w:r w:rsidRPr="0017603F">
        <w:rPr>
          <w:rFonts w:asciiTheme="minorHAnsi" w:hAnsiTheme="minorHAnsi" w:cstheme="minorHAnsi"/>
          <w:sz w:val="22"/>
          <w:szCs w:val="22"/>
        </w:rPr>
        <w:t xml:space="preserve">Write a program </w:t>
      </w:r>
      <w:r w:rsidR="00CA5650">
        <w:rPr>
          <w:rFonts w:asciiTheme="minorHAnsi" w:hAnsiTheme="minorHAnsi" w:cstheme="minorHAnsi"/>
          <w:sz w:val="22"/>
          <w:szCs w:val="22"/>
        </w:rPr>
        <w:t xml:space="preserve">for each of the tasks below, based on the </w:t>
      </w:r>
      <w:r w:rsidR="003B6B46" w:rsidRPr="0017603F">
        <w:rPr>
          <w:rFonts w:asciiTheme="minorHAnsi" w:hAnsiTheme="minorHAnsi" w:cstheme="minorHAnsi"/>
          <w:sz w:val="22"/>
          <w:szCs w:val="22"/>
        </w:rPr>
        <w:t>given</w:t>
      </w:r>
      <w:r w:rsidRPr="0017603F">
        <w:rPr>
          <w:rFonts w:asciiTheme="minorHAnsi" w:hAnsiTheme="minorHAnsi" w:cstheme="minorHAnsi"/>
          <w:sz w:val="22"/>
          <w:szCs w:val="22"/>
        </w:rPr>
        <w:t xml:space="preserve"> csv file</w:t>
      </w:r>
      <w:r w:rsidR="00CA5650">
        <w:rPr>
          <w:rFonts w:asciiTheme="minorHAnsi" w:hAnsiTheme="minorHAnsi" w:cstheme="minorHAnsi"/>
          <w:sz w:val="22"/>
          <w:szCs w:val="22"/>
        </w:rPr>
        <w:t xml:space="preserve"> (StudentScore.csv)</w:t>
      </w:r>
      <w:r w:rsidR="003B6B46" w:rsidRPr="0017603F">
        <w:rPr>
          <w:rFonts w:asciiTheme="minorHAnsi" w:hAnsiTheme="minorHAnsi" w:cstheme="minorHAnsi"/>
          <w:sz w:val="22"/>
          <w:szCs w:val="22"/>
        </w:rPr>
        <w:t xml:space="preserve"> and </w:t>
      </w:r>
      <w:r w:rsidR="00951552" w:rsidRPr="0017603F">
        <w:rPr>
          <w:rFonts w:asciiTheme="minorHAnsi" w:hAnsiTheme="minorHAnsi" w:cstheme="minorHAnsi"/>
          <w:sz w:val="22"/>
          <w:szCs w:val="22"/>
        </w:rPr>
        <w:t xml:space="preserve">carry out </w:t>
      </w:r>
      <w:r w:rsidR="003B6B46" w:rsidRPr="0017603F">
        <w:rPr>
          <w:rFonts w:asciiTheme="minorHAnsi" w:hAnsiTheme="minorHAnsi" w:cstheme="minorHAnsi"/>
          <w:sz w:val="22"/>
          <w:szCs w:val="22"/>
        </w:rPr>
        <w:t xml:space="preserve">the </w:t>
      </w:r>
      <w:r w:rsidR="00951552" w:rsidRPr="0017603F">
        <w:rPr>
          <w:rFonts w:asciiTheme="minorHAnsi" w:hAnsiTheme="minorHAnsi" w:cstheme="minorHAnsi"/>
          <w:sz w:val="22"/>
          <w:szCs w:val="22"/>
        </w:rPr>
        <w:t>following</w:t>
      </w:r>
      <w:r w:rsidR="005B6705" w:rsidRPr="0017603F">
        <w:rPr>
          <w:rFonts w:asciiTheme="minorHAnsi" w:hAnsiTheme="minorHAnsi" w:cstheme="minorHAnsi"/>
          <w:sz w:val="22"/>
          <w:szCs w:val="22"/>
        </w:rPr>
        <w:t xml:space="preserve"> analysis:</w:t>
      </w:r>
    </w:p>
    <w:p w14:paraId="00BF98C2" w14:textId="5153FD0D" w:rsidR="005B6705" w:rsidRPr="0017603F" w:rsidRDefault="005B6705" w:rsidP="004F3D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3B9F01C" w14:textId="38671114" w:rsidR="00DE1038" w:rsidRPr="0017603F" w:rsidRDefault="00DE1038" w:rsidP="004F3D6D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7603F">
        <w:rPr>
          <w:rFonts w:asciiTheme="minorHAnsi" w:hAnsiTheme="minorHAnsi" w:cstheme="minorHAnsi"/>
          <w:sz w:val="22"/>
          <w:szCs w:val="22"/>
        </w:rPr>
        <w:t>Implement a function to calculate the average score for each student and print the results.</w:t>
      </w:r>
      <w:r w:rsidR="004F3D6D" w:rsidRPr="0017603F">
        <w:rPr>
          <w:rFonts w:asciiTheme="minorHAnsi" w:hAnsiTheme="minorHAnsi" w:cstheme="minorHAnsi"/>
          <w:sz w:val="22"/>
          <w:szCs w:val="22"/>
        </w:rPr>
        <w:t xml:space="preserve"> The results should be saved in csv file format.</w:t>
      </w:r>
    </w:p>
    <w:p w14:paraId="5886B8AF" w14:textId="77777777" w:rsidR="00DE1038" w:rsidRPr="0017603F" w:rsidRDefault="00DE1038" w:rsidP="004F3D6D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7603F">
        <w:rPr>
          <w:rFonts w:asciiTheme="minorHAnsi" w:hAnsiTheme="minorHAnsi" w:cstheme="minorHAnsi"/>
          <w:sz w:val="22"/>
          <w:szCs w:val="22"/>
        </w:rPr>
        <w:t>Create a function to find and print the student with the highest overall score (sum of all three scores).</w:t>
      </w:r>
    </w:p>
    <w:p w14:paraId="6F8C885A" w14:textId="1B06ACBF" w:rsidR="004F3D6D" w:rsidRPr="0017603F" w:rsidRDefault="00DE1038" w:rsidP="004F3D6D">
      <w:pPr>
        <w:pStyle w:val="ListParagraph"/>
        <w:numPr>
          <w:ilvl w:val="0"/>
          <w:numId w:val="19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7603F">
        <w:rPr>
          <w:rFonts w:asciiTheme="minorHAnsi" w:hAnsiTheme="minorHAnsi" w:cstheme="minorHAnsi"/>
          <w:sz w:val="22"/>
          <w:szCs w:val="22"/>
        </w:rPr>
        <w:t xml:space="preserve">Implement a function to identify and print students who have </w:t>
      </w:r>
      <w:r w:rsidR="004F3D6D" w:rsidRPr="0017603F">
        <w:rPr>
          <w:rFonts w:asciiTheme="minorHAnsi" w:hAnsiTheme="minorHAnsi" w:cstheme="minorHAnsi"/>
          <w:sz w:val="22"/>
          <w:szCs w:val="22"/>
        </w:rPr>
        <w:t xml:space="preserve">total </w:t>
      </w:r>
      <w:r w:rsidRPr="0017603F">
        <w:rPr>
          <w:rFonts w:asciiTheme="minorHAnsi" w:hAnsiTheme="minorHAnsi" w:cstheme="minorHAnsi"/>
          <w:sz w:val="22"/>
          <w:szCs w:val="22"/>
        </w:rPr>
        <w:t>scores above a certain threshold (let the user input this threshold).</w:t>
      </w:r>
      <w:r w:rsidR="004F3D6D" w:rsidRPr="0017603F">
        <w:rPr>
          <w:rFonts w:asciiTheme="minorHAnsi" w:hAnsiTheme="minorHAnsi" w:cstheme="minorHAnsi"/>
          <w:sz w:val="22"/>
          <w:szCs w:val="22"/>
        </w:rPr>
        <w:t xml:space="preserve"> The results should be saved in csv file format.</w:t>
      </w:r>
    </w:p>
    <w:p w14:paraId="097168FF" w14:textId="77777777" w:rsidR="00603C03" w:rsidRPr="0017603F" w:rsidRDefault="00603C03" w:rsidP="004F3D6D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3D12AD42" w14:textId="30A1908F" w:rsidR="00A027E2" w:rsidRDefault="00DE1038" w:rsidP="004F3D6D">
      <w:pPr>
        <w:jc w:val="both"/>
        <w:rPr>
          <w:rFonts w:asciiTheme="minorHAnsi" w:hAnsiTheme="minorHAnsi" w:cstheme="minorHAnsi"/>
          <w:sz w:val="22"/>
          <w:szCs w:val="22"/>
        </w:rPr>
      </w:pPr>
      <w:r w:rsidRPr="0017603F">
        <w:rPr>
          <w:rFonts w:asciiTheme="minorHAnsi" w:hAnsiTheme="minorHAnsi" w:cstheme="minorHAnsi"/>
          <w:sz w:val="22"/>
          <w:szCs w:val="22"/>
        </w:rPr>
        <w:t>Your program should read the file, parse the data, and store it in a suitable data structure.</w:t>
      </w:r>
      <w:r w:rsidR="00E80743">
        <w:rPr>
          <w:rFonts w:asciiTheme="minorHAnsi" w:hAnsiTheme="minorHAnsi" w:cstheme="minorHAnsi"/>
          <w:sz w:val="22"/>
          <w:szCs w:val="22"/>
        </w:rPr>
        <w:t xml:space="preserve"> </w:t>
      </w:r>
      <w:r w:rsidR="00A027E2" w:rsidRPr="0017603F">
        <w:rPr>
          <w:rFonts w:asciiTheme="minorHAnsi" w:hAnsiTheme="minorHAnsi" w:cstheme="minorHAnsi"/>
          <w:sz w:val="22"/>
          <w:szCs w:val="22"/>
        </w:rPr>
        <w:t>In your written report, please include the graphs</w:t>
      </w:r>
      <w:r w:rsidR="004F3D6D" w:rsidRPr="0017603F">
        <w:rPr>
          <w:rFonts w:asciiTheme="minorHAnsi" w:hAnsiTheme="minorHAnsi" w:cstheme="minorHAnsi"/>
          <w:sz w:val="22"/>
          <w:szCs w:val="22"/>
        </w:rPr>
        <w:t xml:space="preserve"> or charts</w:t>
      </w:r>
      <w:r w:rsidR="00A027E2" w:rsidRPr="0017603F">
        <w:rPr>
          <w:rFonts w:asciiTheme="minorHAnsi" w:hAnsiTheme="minorHAnsi" w:cstheme="minorHAnsi"/>
          <w:sz w:val="22"/>
          <w:szCs w:val="22"/>
        </w:rPr>
        <w:t xml:space="preserve"> generated using Excel reading from your CSV files.</w:t>
      </w:r>
      <w:r w:rsidR="00E80743">
        <w:rPr>
          <w:rFonts w:asciiTheme="minorHAnsi" w:hAnsiTheme="minorHAnsi" w:cstheme="minorHAnsi"/>
          <w:sz w:val="22"/>
          <w:szCs w:val="22"/>
        </w:rPr>
        <w:t xml:space="preserve"> </w:t>
      </w:r>
      <w:r w:rsidR="004F3D6D" w:rsidRPr="0017603F">
        <w:rPr>
          <w:rFonts w:asciiTheme="minorHAnsi" w:hAnsiTheme="minorHAnsi" w:cstheme="minorHAnsi"/>
          <w:sz w:val="22"/>
          <w:szCs w:val="22"/>
        </w:rPr>
        <w:t>You may also include additional analysis based on the data given in your written report.</w:t>
      </w:r>
    </w:p>
    <w:p w14:paraId="21226F65" w14:textId="22AB525B" w:rsidR="000D33D0" w:rsidRPr="0017603F" w:rsidRDefault="000D33D0" w:rsidP="004F3D6D">
      <w:pPr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Note: The csv file given contains student ID, Student Name, Gender, Marks for Test 1, Test </w:t>
      </w:r>
      <w:proofErr w:type="gramStart"/>
      <w:r>
        <w:rPr>
          <w:rFonts w:asciiTheme="minorHAnsi" w:hAnsiTheme="minorHAnsi" w:cstheme="minorHAnsi"/>
          <w:sz w:val="22"/>
          <w:szCs w:val="22"/>
        </w:rPr>
        <w:t>2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and Test 3.</w:t>
      </w:r>
    </w:p>
    <w:p w14:paraId="4EA8786B" w14:textId="77777777" w:rsidR="00A027E2" w:rsidRDefault="00A027E2" w:rsidP="00A027E2">
      <w:pPr>
        <w:rPr>
          <w:rFonts w:asciiTheme="minorHAnsi" w:hAnsiTheme="minorHAnsi" w:cstheme="minorHAnsi"/>
          <w:lang w:val="en-GB"/>
        </w:rPr>
      </w:pPr>
    </w:p>
    <w:p w14:paraId="708B7C99" w14:textId="77777777" w:rsidR="004F3D6D" w:rsidRDefault="004F3D6D" w:rsidP="00A027E2">
      <w:pPr>
        <w:rPr>
          <w:rFonts w:asciiTheme="minorHAnsi" w:hAnsiTheme="minorHAnsi" w:cstheme="minorHAnsi"/>
          <w:lang w:val="en-GB"/>
        </w:rPr>
      </w:pPr>
    </w:p>
    <w:p w14:paraId="23CA9B91" w14:textId="77777777" w:rsidR="004F3D6D" w:rsidRDefault="004F3D6D" w:rsidP="00A027E2">
      <w:pPr>
        <w:rPr>
          <w:rFonts w:asciiTheme="minorHAnsi" w:hAnsiTheme="minorHAnsi" w:cstheme="minorHAnsi"/>
          <w:lang w:val="en-GB"/>
        </w:rPr>
      </w:pPr>
    </w:p>
    <w:p w14:paraId="6B593A10" w14:textId="77777777" w:rsidR="004F3D6D" w:rsidRDefault="004F3D6D" w:rsidP="00A027E2">
      <w:pPr>
        <w:rPr>
          <w:rFonts w:asciiTheme="minorHAnsi" w:hAnsiTheme="minorHAnsi" w:cstheme="minorHAnsi"/>
          <w:lang w:val="en-GB"/>
        </w:rPr>
      </w:pPr>
    </w:p>
    <w:p w14:paraId="26AFEE61" w14:textId="77777777" w:rsidR="004F3D6D" w:rsidRDefault="004F3D6D" w:rsidP="00A027E2">
      <w:pPr>
        <w:rPr>
          <w:rFonts w:asciiTheme="minorHAnsi" w:hAnsiTheme="minorHAnsi" w:cstheme="minorHAnsi"/>
          <w:lang w:val="en-GB"/>
        </w:rPr>
      </w:pPr>
    </w:p>
    <w:p w14:paraId="4D7C3F2E" w14:textId="77777777" w:rsidR="0017603F" w:rsidRDefault="0017603F" w:rsidP="00A027E2">
      <w:pPr>
        <w:rPr>
          <w:rFonts w:asciiTheme="minorHAnsi" w:hAnsiTheme="minorHAnsi" w:cstheme="minorHAnsi"/>
          <w:lang w:val="en-GB"/>
        </w:rPr>
      </w:pPr>
    </w:p>
    <w:p w14:paraId="72A94ED0" w14:textId="77777777" w:rsidR="0017603F" w:rsidRDefault="0017603F" w:rsidP="00A027E2">
      <w:pPr>
        <w:rPr>
          <w:rFonts w:asciiTheme="minorHAnsi" w:hAnsiTheme="minorHAnsi" w:cstheme="minorHAnsi"/>
          <w:lang w:val="en-GB"/>
        </w:rPr>
      </w:pPr>
    </w:p>
    <w:p w14:paraId="3C6D385F" w14:textId="77777777" w:rsidR="0017603F" w:rsidRDefault="0017603F" w:rsidP="00A027E2">
      <w:pPr>
        <w:rPr>
          <w:rFonts w:asciiTheme="minorHAnsi" w:hAnsiTheme="minorHAnsi" w:cstheme="minorHAnsi"/>
          <w:lang w:val="en-GB"/>
        </w:rPr>
      </w:pPr>
    </w:p>
    <w:p w14:paraId="2DE7FFED" w14:textId="77777777" w:rsidR="0017603F" w:rsidRDefault="0017603F" w:rsidP="00A027E2">
      <w:pPr>
        <w:rPr>
          <w:rFonts w:asciiTheme="minorHAnsi" w:hAnsiTheme="minorHAnsi" w:cstheme="minorHAnsi"/>
          <w:lang w:val="en-GB"/>
        </w:rPr>
      </w:pPr>
    </w:p>
    <w:p w14:paraId="55B87209" w14:textId="77777777" w:rsidR="004F3D6D" w:rsidRDefault="004F3D6D" w:rsidP="00A027E2">
      <w:pPr>
        <w:rPr>
          <w:rFonts w:asciiTheme="minorHAnsi" w:hAnsiTheme="minorHAnsi" w:cstheme="minorHAnsi"/>
          <w:lang w:val="en-GB"/>
        </w:rPr>
      </w:pPr>
    </w:p>
    <w:p w14:paraId="165643DA" w14:textId="77777777" w:rsidR="004F3D6D" w:rsidRDefault="004F3D6D" w:rsidP="00A027E2">
      <w:pPr>
        <w:rPr>
          <w:rFonts w:asciiTheme="minorHAnsi" w:hAnsiTheme="minorHAnsi" w:cstheme="minorHAnsi"/>
          <w:lang w:val="en-GB"/>
        </w:rPr>
      </w:pPr>
    </w:p>
    <w:p w14:paraId="6C687D6C" w14:textId="77777777" w:rsidR="004F3D6D" w:rsidRDefault="004F3D6D" w:rsidP="00A027E2">
      <w:pPr>
        <w:rPr>
          <w:rFonts w:asciiTheme="minorHAnsi" w:hAnsiTheme="minorHAnsi" w:cstheme="minorHAnsi"/>
          <w:lang w:val="en-GB"/>
        </w:rPr>
      </w:pPr>
    </w:p>
    <w:p w14:paraId="4C55D145" w14:textId="77777777" w:rsidR="004F3D6D" w:rsidRDefault="004F3D6D" w:rsidP="00A027E2">
      <w:pPr>
        <w:rPr>
          <w:rFonts w:asciiTheme="minorHAnsi" w:hAnsiTheme="minorHAnsi" w:cstheme="minorHAnsi"/>
          <w:lang w:val="en-GB"/>
        </w:rPr>
      </w:pPr>
    </w:p>
    <w:p w14:paraId="1B7BB533" w14:textId="77777777" w:rsidR="004F3D6D" w:rsidRPr="00A027E2" w:rsidRDefault="004F3D6D" w:rsidP="00A027E2">
      <w:pPr>
        <w:rPr>
          <w:rFonts w:asciiTheme="minorHAnsi" w:hAnsiTheme="minorHAnsi" w:cstheme="minorHAnsi"/>
          <w:lang w:val="en-GB"/>
        </w:rPr>
      </w:pPr>
    </w:p>
    <w:p w14:paraId="31F11FAC" w14:textId="281DA060" w:rsidR="006E3C15" w:rsidRDefault="006E3C15">
      <w:pPr>
        <w:rPr>
          <w:rFonts w:ascii="Arial" w:hAnsi="Arial" w:cs="Arial"/>
          <w:b/>
          <w:lang w:val="en-US" w:eastAsia="en-US"/>
        </w:rPr>
      </w:pPr>
    </w:p>
    <w:p w14:paraId="1951BBFF" w14:textId="56F9EEC1" w:rsidR="006E3C15" w:rsidRDefault="006E3C15" w:rsidP="006E3C15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ppendix 1: Rubrics for </w:t>
      </w:r>
      <w:r w:rsidR="00E80743">
        <w:rPr>
          <w:rFonts w:ascii="Arial" w:hAnsi="Arial" w:cs="Arial"/>
          <w:b/>
        </w:rPr>
        <w:t>Assessment</w:t>
      </w:r>
    </w:p>
    <w:p w14:paraId="6FA5D3F1" w14:textId="77777777" w:rsidR="006E3C15" w:rsidRDefault="006E3C15" w:rsidP="006E3C15">
      <w:pPr>
        <w:pStyle w:val="Header"/>
        <w:tabs>
          <w:tab w:val="clear" w:pos="4320"/>
          <w:tab w:val="clear" w:pos="8640"/>
        </w:tabs>
        <w:rPr>
          <w:b/>
          <w:bCs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898"/>
        <w:gridCol w:w="1900"/>
        <w:gridCol w:w="1899"/>
        <w:gridCol w:w="1901"/>
      </w:tblGrid>
      <w:tr w:rsidR="006E3C15" w:rsidRPr="00F25957" w14:paraId="1586E44B" w14:textId="77777777" w:rsidTr="00344C67">
        <w:tc>
          <w:tcPr>
            <w:tcW w:w="1413" w:type="dxa"/>
          </w:tcPr>
          <w:p w14:paraId="47C0A821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5957">
              <w:rPr>
                <w:rFonts w:ascii="Arial" w:hAnsi="Arial" w:cs="Arial"/>
                <w:b/>
                <w:sz w:val="16"/>
                <w:szCs w:val="16"/>
              </w:rPr>
              <w:t>Categories</w:t>
            </w:r>
          </w:p>
        </w:tc>
        <w:tc>
          <w:tcPr>
            <w:tcW w:w="1900" w:type="dxa"/>
          </w:tcPr>
          <w:p w14:paraId="44FEE343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5957">
              <w:rPr>
                <w:rFonts w:ascii="Arial" w:hAnsi="Arial" w:cs="Arial"/>
                <w:b/>
                <w:sz w:val="16"/>
                <w:szCs w:val="16"/>
              </w:rPr>
              <w:t>Novice</w:t>
            </w:r>
          </w:p>
        </w:tc>
        <w:tc>
          <w:tcPr>
            <w:tcW w:w="1901" w:type="dxa"/>
          </w:tcPr>
          <w:p w14:paraId="0161630D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5957">
              <w:rPr>
                <w:rFonts w:ascii="Arial" w:hAnsi="Arial" w:cs="Arial"/>
                <w:b/>
                <w:sz w:val="16"/>
                <w:szCs w:val="16"/>
              </w:rPr>
              <w:t>Adequate</w:t>
            </w:r>
          </w:p>
        </w:tc>
        <w:tc>
          <w:tcPr>
            <w:tcW w:w="1901" w:type="dxa"/>
          </w:tcPr>
          <w:p w14:paraId="102197CF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5957">
              <w:rPr>
                <w:rFonts w:ascii="Arial" w:hAnsi="Arial" w:cs="Arial"/>
                <w:b/>
                <w:sz w:val="16"/>
                <w:szCs w:val="16"/>
              </w:rPr>
              <w:t>Good</w:t>
            </w:r>
          </w:p>
        </w:tc>
        <w:tc>
          <w:tcPr>
            <w:tcW w:w="1901" w:type="dxa"/>
          </w:tcPr>
          <w:p w14:paraId="73C98882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F25957">
              <w:rPr>
                <w:rFonts w:ascii="Arial" w:hAnsi="Arial" w:cs="Arial"/>
                <w:b/>
                <w:sz w:val="16"/>
                <w:szCs w:val="16"/>
              </w:rPr>
              <w:t>Excellent</w:t>
            </w:r>
          </w:p>
        </w:tc>
      </w:tr>
      <w:tr w:rsidR="006E3C15" w:rsidRPr="00F25957" w14:paraId="22F6A433" w14:textId="77777777" w:rsidTr="00344C67">
        <w:tc>
          <w:tcPr>
            <w:tcW w:w="1413" w:type="dxa"/>
          </w:tcPr>
          <w:p w14:paraId="72F0D341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900" w:type="dxa"/>
          </w:tcPr>
          <w:p w14:paraId="1BE565CB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0-20%</w:t>
            </w:r>
          </w:p>
        </w:tc>
        <w:tc>
          <w:tcPr>
            <w:tcW w:w="1901" w:type="dxa"/>
          </w:tcPr>
          <w:p w14:paraId="4A7ED5EB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30-50%</w:t>
            </w:r>
          </w:p>
        </w:tc>
        <w:tc>
          <w:tcPr>
            <w:tcW w:w="1901" w:type="dxa"/>
          </w:tcPr>
          <w:p w14:paraId="7EE1628C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60-80%</w:t>
            </w:r>
          </w:p>
        </w:tc>
        <w:tc>
          <w:tcPr>
            <w:tcW w:w="1901" w:type="dxa"/>
          </w:tcPr>
          <w:p w14:paraId="278E8E52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90-100%</w:t>
            </w:r>
          </w:p>
        </w:tc>
      </w:tr>
      <w:tr w:rsidR="006E3C15" w:rsidRPr="002B437A" w14:paraId="2013BDFA" w14:textId="77777777" w:rsidTr="00344C67">
        <w:tc>
          <w:tcPr>
            <w:tcW w:w="1413" w:type="dxa"/>
          </w:tcPr>
          <w:p w14:paraId="6B060C25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Code Quality (25%)</w:t>
            </w:r>
          </w:p>
        </w:tc>
        <w:tc>
          <w:tcPr>
            <w:tcW w:w="1900" w:type="dxa"/>
          </w:tcPr>
          <w:p w14:paraId="620CDC8D" w14:textId="77777777" w:rsidR="006E3C15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Code contains </w:t>
            </w:r>
            <w:proofErr w:type="gramStart"/>
            <w:r>
              <w:rPr>
                <w:rFonts w:ascii="Arial" w:hAnsi="Arial" w:cs="Arial"/>
                <w:bCs/>
                <w:sz w:val="16"/>
                <w:szCs w:val="16"/>
              </w:rPr>
              <w:t>error</w:t>
            </w:r>
            <w:proofErr w:type="gramEnd"/>
            <w:r>
              <w:rPr>
                <w:rFonts w:ascii="Arial" w:hAnsi="Arial" w:cs="Arial"/>
                <w:bCs/>
                <w:sz w:val="16"/>
                <w:szCs w:val="16"/>
              </w:rPr>
              <w:t xml:space="preserve"> during compilation and does not seem complete at all.</w:t>
            </w:r>
          </w:p>
          <w:p w14:paraId="227609D5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01" w:type="dxa"/>
          </w:tcPr>
          <w:p w14:paraId="2563E67B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Code seems complete but still won’t compile due to existing error.</w:t>
            </w:r>
          </w:p>
        </w:tc>
        <w:tc>
          <w:tcPr>
            <w:tcW w:w="1901" w:type="dxa"/>
          </w:tcPr>
          <w:p w14:paraId="048DB5B5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Code contains no error, can be compiled, and executed.</w:t>
            </w:r>
          </w:p>
        </w:tc>
        <w:tc>
          <w:tcPr>
            <w:tcW w:w="1901" w:type="dxa"/>
          </w:tcPr>
          <w:p w14:paraId="4B809CFF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Code contains no error, can be </w:t>
            </w:r>
            <w:proofErr w:type="gramStart"/>
            <w:r>
              <w:rPr>
                <w:rFonts w:ascii="Arial" w:hAnsi="Arial" w:cs="Arial"/>
                <w:bCs/>
                <w:sz w:val="16"/>
                <w:szCs w:val="16"/>
              </w:rPr>
              <w:t>compiled</w:t>
            </w:r>
            <w:proofErr w:type="gramEnd"/>
            <w:r>
              <w:rPr>
                <w:rFonts w:ascii="Arial" w:hAnsi="Arial" w:cs="Arial"/>
                <w:bCs/>
                <w:sz w:val="16"/>
                <w:szCs w:val="16"/>
              </w:rPr>
              <w:t xml:space="preserve"> and executed.</w:t>
            </w:r>
          </w:p>
        </w:tc>
      </w:tr>
      <w:tr w:rsidR="006E3C15" w:rsidRPr="002B437A" w14:paraId="36F1E2E1" w14:textId="77777777" w:rsidTr="00344C67">
        <w:tc>
          <w:tcPr>
            <w:tcW w:w="1413" w:type="dxa"/>
          </w:tcPr>
          <w:p w14:paraId="306BE368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Effectiveness (25%)</w:t>
            </w:r>
          </w:p>
        </w:tc>
        <w:tc>
          <w:tcPr>
            <w:tcW w:w="1900" w:type="dxa"/>
          </w:tcPr>
          <w:p w14:paraId="35FFE07A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Many redundant or incomplete implementation that could easier be replaced/ improved.</w:t>
            </w:r>
          </w:p>
        </w:tc>
        <w:tc>
          <w:tcPr>
            <w:tcW w:w="1901" w:type="dxa"/>
          </w:tcPr>
          <w:p w14:paraId="34537E0A" w14:textId="77777777" w:rsidR="006E3C15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Small number of redundant or inefficient implementation of code or algorithm but code can solve the given problem/task.</w:t>
            </w:r>
          </w:p>
          <w:p w14:paraId="021717AF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901" w:type="dxa"/>
          </w:tcPr>
          <w:p w14:paraId="4AF44414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Good design of code/ algorithm that efficiently solve the given problem/ task.</w:t>
            </w:r>
          </w:p>
        </w:tc>
        <w:tc>
          <w:tcPr>
            <w:tcW w:w="1901" w:type="dxa"/>
          </w:tcPr>
          <w:p w14:paraId="17E49341" w14:textId="11ACC1DA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Algorithm </w:t>
            </w:r>
            <w:r w:rsidR="00E80743">
              <w:rPr>
                <w:rFonts w:ascii="Arial" w:hAnsi="Arial" w:cs="Arial"/>
                <w:bCs/>
                <w:sz w:val="16"/>
                <w:szCs w:val="16"/>
              </w:rPr>
              <w:t>designs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are not taught during lessons and </w:t>
            </w:r>
            <w:proofErr w:type="gramStart"/>
            <w:r>
              <w:rPr>
                <w:rFonts w:ascii="Arial" w:hAnsi="Arial" w:cs="Arial"/>
                <w:bCs/>
                <w:sz w:val="16"/>
                <w:szCs w:val="16"/>
              </w:rPr>
              <w:t>has</w:t>
            </w:r>
            <w:proofErr w:type="gramEnd"/>
            <w:r>
              <w:rPr>
                <w:rFonts w:ascii="Arial" w:hAnsi="Arial" w:cs="Arial"/>
                <w:bCs/>
                <w:sz w:val="16"/>
                <w:szCs w:val="16"/>
              </w:rPr>
              <w:t xml:space="preserve"> exceeded the expectation of the lecturer. </w:t>
            </w:r>
          </w:p>
        </w:tc>
      </w:tr>
      <w:tr w:rsidR="006E3C15" w:rsidRPr="002B437A" w14:paraId="77681C96" w14:textId="77777777" w:rsidTr="00344C67">
        <w:tc>
          <w:tcPr>
            <w:tcW w:w="1413" w:type="dxa"/>
          </w:tcPr>
          <w:p w14:paraId="7899A967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Elaboration (Problem solving ability) (40%)</w:t>
            </w:r>
          </w:p>
        </w:tc>
        <w:tc>
          <w:tcPr>
            <w:tcW w:w="1900" w:type="dxa"/>
          </w:tcPr>
          <w:p w14:paraId="3A04C230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Demonstrated minimal ability to solve </w:t>
            </w:r>
            <w:proofErr w:type="gramStart"/>
            <w:r>
              <w:rPr>
                <w:rFonts w:ascii="Arial" w:hAnsi="Arial" w:cs="Arial"/>
                <w:bCs/>
                <w:sz w:val="16"/>
                <w:szCs w:val="16"/>
              </w:rPr>
              <w:t>problem</w:t>
            </w:r>
            <w:proofErr w:type="gramEnd"/>
            <w:r>
              <w:rPr>
                <w:rFonts w:ascii="Arial" w:hAnsi="Arial" w:cs="Arial"/>
                <w:bCs/>
                <w:sz w:val="16"/>
                <w:szCs w:val="16"/>
              </w:rPr>
              <w:t xml:space="preserve"> accurately. </w:t>
            </w:r>
          </w:p>
        </w:tc>
        <w:tc>
          <w:tcPr>
            <w:tcW w:w="1901" w:type="dxa"/>
          </w:tcPr>
          <w:p w14:paraId="639A8952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Demonstrated genuine effort to solve the given problem but was not fully successful and problem-solving ability was not convincing. </w:t>
            </w:r>
          </w:p>
        </w:tc>
        <w:tc>
          <w:tcPr>
            <w:tcW w:w="1901" w:type="dxa"/>
          </w:tcPr>
          <w:p w14:paraId="3A92FF7B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Demonstrated ability to appropriate solve the given problem logically and systematically.</w:t>
            </w:r>
          </w:p>
        </w:tc>
        <w:tc>
          <w:tcPr>
            <w:tcW w:w="1901" w:type="dxa"/>
          </w:tcPr>
          <w:p w14:paraId="345FF2B7" w14:textId="77777777" w:rsidR="006E3C15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Demonstrated in depth and accurate problem-solving ability by using techniques/approaches beyond what’s taught in the class.</w:t>
            </w:r>
          </w:p>
          <w:p w14:paraId="5FEF38EF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.</w:t>
            </w:r>
          </w:p>
        </w:tc>
      </w:tr>
      <w:tr w:rsidR="006E3C15" w:rsidRPr="002B437A" w14:paraId="0ECF707F" w14:textId="77777777" w:rsidTr="00344C67">
        <w:tc>
          <w:tcPr>
            <w:tcW w:w="1413" w:type="dxa"/>
          </w:tcPr>
          <w:p w14:paraId="701D98AE" w14:textId="77777777" w:rsidR="006E3C15" w:rsidRPr="00F25957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Documentation and Mechanical (10%)</w:t>
            </w:r>
          </w:p>
        </w:tc>
        <w:tc>
          <w:tcPr>
            <w:tcW w:w="1900" w:type="dxa"/>
          </w:tcPr>
          <w:p w14:paraId="3A774485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 xml:space="preserve">Minimal effort in applying best practices and documenting the code. </w:t>
            </w:r>
          </w:p>
        </w:tc>
        <w:tc>
          <w:tcPr>
            <w:tcW w:w="1901" w:type="dxa"/>
          </w:tcPr>
          <w:p w14:paraId="0C8C7F28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Adequate/sufficient effort in applying best practices and documenting the code.</w:t>
            </w:r>
          </w:p>
        </w:tc>
        <w:tc>
          <w:tcPr>
            <w:tcW w:w="1901" w:type="dxa"/>
          </w:tcPr>
          <w:p w14:paraId="04F6D709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Good effort in applying best practices and documenting the code.</w:t>
            </w:r>
          </w:p>
        </w:tc>
        <w:tc>
          <w:tcPr>
            <w:tcW w:w="1901" w:type="dxa"/>
          </w:tcPr>
          <w:p w14:paraId="0CA41BE9" w14:textId="77777777" w:rsidR="006E3C15" w:rsidRPr="002B437A" w:rsidRDefault="006E3C15" w:rsidP="00344C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Almost professional level of best practices and documentation of the code.</w:t>
            </w:r>
          </w:p>
        </w:tc>
      </w:tr>
    </w:tbl>
    <w:p w14:paraId="1CEC8580" w14:textId="77777777" w:rsidR="00965908" w:rsidRPr="005410CF" w:rsidRDefault="00965908" w:rsidP="003D1A51">
      <w:pPr>
        <w:pStyle w:val="ListParagraph"/>
        <w:rPr>
          <w:rFonts w:cs="Calibri"/>
          <w:sz w:val="22"/>
          <w:szCs w:val="22"/>
          <w:lang w:val="en-US"/>
        </w:rPr>
      </w:pPr>
    </w:p>
    <w:p w14:paraId="0574F2B3" w14:textId="77777777" w:rsidR="005410CF" w:rsidRPr="005410CF" w:rsidRDefault="005410CF" w:rsidP="005410CF">
      <w:pPr>
        <w:pStyle w:val="ListParagraph"/>
        <w:rPr>
          <w:rFonts w:cs="Calibri"/>
          <w:sz w:val="22"/>
          <w:szCs w:val="22"/>
          <w:lang w:val="en-US"/>
        </w:rPr>
      </w:pPr>
    </w:p>
    <w:sectPr w:rsidR="005410CF" w:rsidRPr="005410CF" w:rsidSect="00FE03B1">
      <w:footerReference w:type="even" r:id="rId13"/>
      <w:footerReference w:type="default" r:id="rId14"/>
      <w:footerReference w:type="first" r:id="rId15"/>
      <w:pgSz w:w="11901" w:h="16840" w:code="9"/>
      <w:pgMar w:top="544" w:right="1440" w:bottom="544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945A5" w14:textId="77777777" w:rsidR="00D0459E" w:rsidRDefault="00D0459E">
      <w:r>
        <w:separator/>
      </w:r>
    </w:p>
  </w:endnote>
  <w:endnote w:type="continuationSeparator" w:id="0">
    <w:p w14:paraId="2F85925C" w14:textId="77777777" w:rsidR="00D0459E" w:rsidRDefault="00D045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081E9" w14:textId="77777777" w:rsidR="003D0568" w:rsidRDefault="003D0568" w:rsidP="005A6974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C54A30F" w14:textId="77777777" w:rsidR="003D0568" w:rsidRDefault="003D05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A92F0" w14:textId="77777777" w:rsidR="003D0568" w:rsidRPr="00067F27" w:rsidRDefault="003D0568" w:rsidP="00BA6161">
    <w:pPr>
      <w:pStyle w:val="Footer"/>
      <w:framePr w:wrap="around" w:vAnchor="text" w:hAnchor="margin" w:xAlign="center" w:y="1"/>
      <w:rPr>
        <w:rStyle w:val="PageNumber"/>
      </w:rPr>
    </w:pPr>
    <w:r w:rsidRPr="00067F27">
      <w:rPr>
        <w:rStyle w:val="PageNumber"/>
      </w:rPr>
      <w:fldChar w:fldCharType="begin"/>
    </w:r>
    <w:r w:rsidRPr="00067F27">
      <w:rPr>
        <w:rStyle w:val="PageNumber"/>
      </w:rPr>
      <w:instrText xml:space="preserve">PAGE  </w:instrText>
    </w:r>
    <w:r w:rsidRPr="00067F27">
      <w:rPr>
        <w:rStyle w:val="PageNumber"/>
      </w:rPr>
      <w:fldChar w:fldCharType="separate"/>
    </w:r>
    <w:r w:rsidR="003C5C44" w:rsidRPr="00067F27">
      <w:rPr>
        <w:rStyle w:val="PageNumber"/>
        <w:noProof/>
      </w:rPr>
      <w:t>1</w:t>
    </w:r>
    <w:r w:rsidRPr="00067F27">
      <w:rPr>
        <w:rStyle w:val="PageNumber"/>
      </w:rPr>
      <w:fldChar w:fldCharType="end"/>
    </w:r>
  </w:p>
  <w:p w14:paraId="3A53CDB9" w14:textId="59F0EC1E" w:rsidR="00067F27" w:rsidRPr="00067F27" w:rsidRDefault="0071643D" w:rsidP="00067F27">
    <w:pPr>
      <w:pStyle w:val="Heading1"/>
      <w:spacing w:before="0" w:beforeAutospacing="0" w:after="0" w:afterAutospacing="0"/>
      <w:rPr>
        <w:rFonts w:ascii="Arial" w:hAnsi="Arial" w:cs="Arial"/>
        <w:b w:val="0"/>
        <w:bCs w:val="0"/>
        <w:sz w:val="14"/>
        <w:szCs w:val="14"/>
      </w:rPr>
    </w:pPr>
    <w:r w:rsidRPr="00067F27">
      <w:rPr>
        <w:rFonts w:ascii="Arial" w:hAnsi="Arial" w:cs="Arial"/>
        <w:b w:val="0"/>
        <w:bCs w:val="0"/>
        <w:sz w:val="14"/>
        <w:szCs w:val="14"/>
      </w:rPr>
      <w:t>ET</w:t>
    </w:r>
    <w:r w:rsidR="00410DE6" w:rsidRPr="00067F27">
      <w:rPr>
        <w:rFonts w:ascii="Arial" w:hAnsi="Arial" w:cs="Arial"/>
        <w:b w:val="0"/>
        <w:bCs w:val="0"/>
        <w:sz w:val="14"/>
        <w:szCs w:val="14"/>
      </w:rPr>
      <w:t>C</w:t>
    </w:r>
    <w:r w:rsidR="00AB3B81">
      <w:rPr>
        <w:rFonts w:ascii="Arial" w:hAnsi="Arial" w:cs="Arial"/>
        <w:b w:val="0"/>
        <w:bCs w:val="0"/>
        <w:sz w:val="14"/>
        <w:szCs w:val="14"/>
      </w:rPr>
      <w:t>1</w:t>
    </w:r>
    <w:r w:rsidRPr="00067F27">
      <w:rPr>
        <w:rFonts w:ascii="Arial" w:hAnsi="Arial" w:cs="Arial"/>
        <w:b w:val="0"/>
        <w:bCs w:val="0"/>
        <w:sz w:val="14"/>
        <w:szCs w:val="14"/>
      </w:rPr>
      <w:t>01</w:t>
    </w:r>
    <w:r w:rsidR="00410DE6" w:rsidRPr="00067F27">
      <w:rPr>
        <w:rFonts w:ascii="Arial" w:hAnsi="Arial" w:cs="Arial"/>
        <w:b w:val="0"/>
        <w:bCs w:val="0"/>
        <w:sz w:val="14"/>
        <w:szCs w:val="14"/>
      </w:rPr>
      <w:t>3</w:t>
    </w:r>
    <w:r w:rsidR="003D0568" w:rsidRPr="00067F27">
      <w:rPr>
        <w:rFonts w:ascii="Arial" w:hAnsi="Arial" w:cs="Arial"/>
        <w:b w:val="0"/>
        <w:bCs w:val="0"/>
        <w:sz w:val="14"/>
        <w:szCs w:val="14"/>
      </w:rPr>
      <w:t>:</w:t>
    </w:r>
    <w:r w:rsidR="00067F27" w:rsidRPr="00067F27">
      <w:rPr>
        <w:rFonts w:ascii="Arial" w:hAnsi="Arial" w:cs="Arial"/>
        <w:b w:val="0"/>
        <w:bCs w:val="0"/>
        <w:sz w:val="14"/>
        <w:szCs w:val="14"/>
      </w:rPr>
      <w:t xml:space="preserve"> </w:t>
    </w:r>
    <w:r w:rsidR="00410DE6" w:rsidRPr="00067F27">
      <w:rPr>
        <w:rFonts w:ascii="Arial" w:hAnsi="Arial" w:cs="Arial"/>
        <w:b w:val="0"/>
        <w:bCs w:val="0"/>
        <w:sz w:val="14"/>
        <w:szCs w:val="14"/>
      </w:rPr>
      <w:t>PROGRAMMING FOR ENGINEERS</w:t>
    </w:r>
  </w:p>
  <w:p w14:paraId="0716B3AF" w14:textId="6C02F332" w:rsidR="003D0568" w:rsidRPr="00067F27" w:rsidRDefault="003D0568" w:rsidP="00067F27">
    <w:pPr>
      <w:pStyle w:val="Heading1"/>
      <w:spacing w:before="0" w:beforeAutospacing="0" w:after="0" w:afterAutospacing="0"/>
      <w:rPr>
        <w:rFonts w:ascii="Arial" w:hAnsi="Arial" w:cs="Arial"/>
        <w:b w:val="0"/>
        <w:bCs w:val="0"/>
        <w:sz w:val="14"/>
        <w:szCs w:val="14"/>
      </w:rPr>
    </w:pPr>
    <w:r w:rsidRPr="00067F27">
      <w:rPr>
        <w:rFonts w:ascii="Arial" w:hAnsi="Arial" w:cs="Arial"/>
        <w:b w:val="0"/>
        <w:bCs w:val="0"/>
        <w:sz w:val="14"/>
        <w:szCs w:val="14"/>
      </w:rPr>
      <w:t>(</w:t>
    </w:r>
    <w:r w:rsidR="007233AB">
      <w:rPr>
        <w:rFonts w:ascii="Arial" w:hAnsi="Arial" w:cs="Arial"/>
        <w:b w:val="0"/>
        <w:bCs w:val="0"/>
        <w:sz w:val="14"/>
        <w:szCs w:val="14"/>
      </w:rPr>
      <w:t>SEPTEMBER 2023</w:t>
    </w:r>
    <w:r w:rsidRPr="00067F27">
      <w:rPr>
        <w:rFonts w:ascii="Arial" w:hAnsi="Arial" w:cs="Arial"/>
        <w:b w:val="0"/>
        <w:bCs w:val="0"/>
        <w:sz w:val="14"/>
        <w:szCs w:val="14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B509A" w14:textId="77777777" w:rsidR="003D0568" w:rsidRPr="00BA2F59" w:rsidRDefault="003D0568" w:rsidP="00BA2F59">
    <w:pPr>
      <w:pStyle w:val="Footer"/>
      <w:jc w:val="right"/>
      <w:rPr>
        <w:sz w:val="13"/>
        <w:szCs w:val="13"/>
      </w:rPr>
    </w:pPr>
    <w:r w:rsidRPr="00BA2F59">
      <w:rPr>
        <w:sz w:val="13"/>
        <w:szCs w:val="13"/>
      </w:rPr>
      <w:t>Updated: SCT/020211</w:t>
    </w:r>
  </w:p>
  <w:p w14:paraId="2CFFDFF7" w14:textId="77777777" w:rsidR="003D0568" w:rsidRDefault="003D05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35867" w14:textId="77777777" w:rsidR="00D0459E" w:rsidRDefault="00D0459E">
      <w:r>
        <w:separator/>
      </w:r>
    </w:p>
  </w:footnote>
  <w:footnote w:type="continuationSeparator" w:id="0">
    <w:p w14:paraId="23428347" w14:textId="77777777" w:rsidR="00D0459E" w:rsidRDefault="00D045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3126C6D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8610AF"/>
    <w:multiLevelType w:val="multilevel"/>
    <w:tmpl w:val="5AF2495C"/>
    <w:lvl w:ilvl="0">
      <w:start w:val="7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bullet"/>
      <w:lvlText w:val="●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16"/>
        <w:szCs w:val="16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01A138D2"/>
    <w:multiLevelType w:val="hybridMultilevel"/>
    <w:tmpl w:val="0D46933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549AC"/>
    <w:multiLevelType w:val="hybridMultilevel"/>
    <w:tmpl w:val="87541BDA"/>
    <w:lvl w:ilvl="0" w:tplc="E5B8595C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0" w:hanging="360"/>
      </w:pPr>
    </w:lvl>
    <w:lvl w:ilvl="2" w:tplc="0809001B" w:tentative="1">
      <w:start w:val="1"/>
      <w:numFmt w:val="lowerRoman"/>
      <w:lvlText w:val="%3."/>
      <w:lvlJc w:val="right"/>
      <w:pPr>
        <w:ind w:left="1840" w:hanging="180"/>
      </w:pPr>
    </w:lvl>
    <w:lvl w:ilvl="3" w:tplc="0809000F" w:tentative="1">
      <w:start w:val="1"/>
      <w:numFmt w:val="decimal"/>
      <w:lvlText w:val="%4."/>
      <w:lvlJc w:val="left"/>
      <w:pPr>
        <w:ind w:left="2560" w:hanging="360"/>
      </w:pPr>
    </w:lvl>
    <w:lvl w:ilvl="4" w:tplc="08090019" w:tentative="1">
      <w:start w:val="1"/>
      <w:numFmt w:val="lowerLetter"/>
      <w:lvlText w:val="%5."/>
      <w:lvlJc w:val="left"/>
      <w:pPr>
        <w:ind w:left="3280" w:hanging="360"/>
      </w:pPr>
    </w:lvl>
    <w:lvl w:ilvl="5" w:tplc="0809001B" w:tentative="1">
      <w:start w:val="1"/>
      <w:numFmt w:val="lowerRoman"/>
      <w:lvlText w:val="%6."/>
      <w:lvlJc w:val="right"/>
      <w:pPr>
        <w:ind w:left="4000" w:hanging="180"/>
      </w:pPr>
    </w:lvl>
    <w:lvl w:ilvl="6" w:tplc="0809000F" w:tentative="1">
      <w:start w:val="1"/>
      <w:numFmt w:val="decimal"/>
      <w:lvlText w:val="%7."/>
      <w:lvlJc w:val="left"/>
      <w:pPr>
        <w:ind w:left="4720" w:hanging="360"/>
      </w:pPr>
    </w:lvl>
    <w:lvl w:ilvl="7" w:tplc="08090019" w:tentative="1">
      <w:start w:val="1"/>
      <w:numFmt w:val="lowerLetter"/>
      <w:lvlText w:val="%8."/>
      <w:lvlJc w:val="left"/>
      <w:pPr>
        <w:ind w:left="5440" w:hanging="360"/>
      </w:pPr>
    </w:lvl>
    <w:lvl w:ilvl="8" w:tplc="08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4" w15:restartNumberingAfterBreak="0">
    <w:nsid w:val="24AA3F08"/>
    <w:multiLevelType w:val="hybridMultilevel"/>
    <w:tmpl w:val="ED765CC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F1903"/>
    <w:multiLevelType w:val="hybridMultilevel"/>
    <w:tmpl w:val="8E781F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96526"/>
    <w:multiLevelType w:val="hybridMultilevel"/>
    <w:tmpl w:val="84BCC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B62539"/>
    <w:multiLevelType w:val="hybridMultilevel"/>
    <w:tmpl w:val="B6D8EDCC"/>
    <w:lvl w:ilvl="0" w:tplc="C6F8C61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C33C8"/>
    <w:multiLevelType w:val="hybridMultilevel"/>
    <w:tmpl w:val="5896D7C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555160"/>
    <w:multiLevelType w:val="hybridMultilevel"/>
    <w:tmpl w:val="52BA3F08"/>
    <w:lvl w:ilvl="0" w:tplc="CF9AC99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58775C"/>
    <w:multiLevelType w:val="hybridMultilevel"/>
    <w:tmpl w:val="9ED87574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0F38CF"/>
    <w:multiLevelType w:val="hybridMultilevel"/>
    <w:tmpl w:val="0644AF70"/>
    <w:lvl w:ilvl="0" w:tplc="BF00D3B2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5F7B4340"/>
    <w:multiLevelType w:val="hybridMultilevel"/>
    <w:tmpl w:val="E8A22A82"/>
    <w:lvl w:ilvl="0" w:tplc="79C28B6A">
      <w:start w:val="1"/>
      <w:numFmt w:val="lowerRoman"/>
      <w:lvlText w:val="%1)"/>
      <w:lvlJc w:val="left"/>
      <w:pPr>
        <w:ind w:left="100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6B4E676A"/>
    <w:multiLevelType w:val="hybridMultilevel"/>
    <w:tmpl w:val="954E6172"/>
    <w:lvl w:ilvl="0" w:tplc="FFFFFFFF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5B369C"/>
    <w:multiLevelType w:val="hybridMultilevel"/>
    <w:tmpl w:val="E6E8F700"/>
    <w:lvl w:ilvl="0" w:tplc="AB403BA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F51956"/>
    <w:multiLevelType w:val="hybridMultilevel"/>
    <w:tmpl w:val="00B6A020"/>
    <w:lvl w:ilvl="0" w:tplc="75D4A08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A097E"/>
    <w:multiLevelType w:val="hybridMultilevel"/>
    <w:tmpl w:val="FDC62CC0"/>
    <w:lvl w:ilvl="0" w:tplc="86F4A6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DE6571"/>
    <w:multiLevelType w:val="hybridMultilevel"/>
    <w:tmpl w:val="E71A53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187F32"/>
    <w:multiLevelType w:val="hybridMultilevel"/>
    <w:tmpl w:val="DCE4B1B4"/>
    <w:lvl w:ilvl="0" w:tplc="1F72C660">
      <w:start w:val="6"/>
      <w:numFmt w:val="bullet"/>
      <w:lvlText w:val=""/>
      <w:lvlJc w:val="left"/>
      <w:pPr>
        <w:ind w:left="720" w:hanging="360"/>
      </w:pPr>
      <w:rPr>
        <w:rFonts w:ascii="Symbol" w:eastAsia="DengXi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228325">
    <w:abstractNumId w:val="11"/>
  </w:num>
  <w:num w:numId="2" w16cid:durableId="2005236447">
    <w:abstractNumId w:val="1"/>
  </w:num>
  <w:num w:numId="3" w16cid:durableId="884678947">
    <w:abstractNumId w:val="14"/>
  </w:num>
  <w:num w:numId="4" w16cid:durableId="941061887">
    <w:abstractNumId w:val="13"/>
  </w:num>
  <w:num w:numId="5" w16cid:durableId="817454586">
    <w:abstractNumId w:val="6"/>
  </w:num>
  <w:num w:numId="6" w16cid:durableId="1582760737">
    <w:abstractNumId w:val="5"/>
  </w:num>
  <w:num w:numId="7" w16cid:durableId="620116758">
    <w:abstractNumId w:val="8"/>
  </w:num>
  <w:num w:numId="8" w16cid:durableId="1856535502">
    <w:abstractNumId w:val="0"/>
  </w:num>
  <w:num w:numId="9" w16cid:durableId="910778031">
    <w:abstractNumId w:val="12"/>
  </w:num>
  <w:num w:numId="10" w16cid:durableId="2076270470">
    <w:abstractNumId w:val="15"/>
  </w:num>
  <w:num w:numId="11" w16cid:durableId="1436288865">
    <w:abstractNumId w:val="7"/>
  </w:num>
  <w:num w:numId="12" w16cid:durableId="966274226">
    <w:abstractNumId w:val="16"/>
  </w:num>
  <w:num w:numId="13" w16cid:durableId="1593588682">
    <w:abstractNumId w:val="9"/>
  </w:num>
  <w:num w:numId="14" w16cid:durableId="997418132">
    <w:abstractNumId w:val="4"/>
  </w:num>
  <w:num w:numId="15" w16cid:durableId="1249847188">
    <w:abstractNumId w:val="2"/>
  </w:num>
  <w:num w:numId="16" w16cid:durableId="1560020847">
    <w:abstractNumId w:val="18"/>
  </w:num>
  <w:num w:numId="17" w16cid:durableId="1686588428">
    <w:abstractNumId w:val="3"/>
  </w:num>
  <w:num w:numId="18" w16cid:durableId="1803888327">
    <w:abstractNumId w:val="17"/>
  </w:num>
  <w:num w:numId="19" w16cid:durableId="2914015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MY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wMjKzMDc0MzEwNzVS0lEKTi0uzszPAykwqgUA7ciDSSwAAAA="/>
  </w:docVars>
  <w:rsids>
    <w:rsidRoot w:val="00561055"/>
    <w:rsid w:val="00000B68"/>
    <w:rsid w:val="0000232C"/>
    <w:rsid w:val="00015000"/>
    <w:rsid w:val="00017534"/>
    <w:rsid w:val="00025268"/>
    <w:rsid w:val="00032A78"/>
    <w:rsid w:val="00035B34"/>
    <w:rsid w:val="0003769B"/>
    <w:rsid w:val="0004078F"/>
    <w:rsid w:val="000468F7"/>
    <w:rsid w:val="00067F27"/>
    <w:rsid w:val="00070A03"/>
    <w:rsid w:val="0007431A"/>
    <w:rsid w:val="00082851"/>
    <w:rsid w:val="00094669"/>
    <w:rsid w:val="000947E9"/>
    <w:rsid w:val="00097B79"/>
    <w:rsid w:val="000A07D2"/>
    <w:rsid w:val="000B125D"/>
    <w:rsid w:val="000C3172"/>
    <w:rsid w:val="000D1465"/>
    <w:rsid w:val="000D1D0E"/>
    <w:rsid w:val="000D33D0"/>
    <w:rsid w:val="000F02D4"/>
    <w:rsid w:val="000F0C7B"/>
    <w:rsid w:val="000F2B20"/>
    <w:rsid w:val="000F527F"/>
    <w:rsid w:val="0010012D"/>
    <w:rsid w:val="001027E4"/>
    <w:rsid w:val="001128D2"/>
    <w:rsid w:val="0011321A"/>
    <w:rsid w:val="0012701D"/>
    <w:rsid w:val="00131C42"/>
    <w:rsid w:val="00134A03"/>
    <w:rsid w:val="00136A29"/>
    <w:rsid w:val="00136CFE"/>
    <w:rsid w:val="0014383B"/>
    <w:rsid w:val="00144814"/>
    <w:rsid w:val="001552F8"/>
    <w:rsid w:val="00171906"/>
    <w:rsid w:val="0017603F"/>
    <w:rsid w:val="00183618"/>
    <w:rsid w:val="00187E50"/>
    <w:rsid w:val="0019071A"/>
    <w:rsid w:val="0019481F"/>
    <w:rsid w:val="001A40FE"/>
    <w:rsid w:val="001A64F5"/>
    <w:rsid w:val="001A6509"/>
    <w:rsid w:val="001A6C69"/>
    <w:rsid w:val="001C2D89"/>
    <w:rsid w:val="001C6A16"/>
    <w:rsid w:val="001C74FB"/>
    <w:rsid w:val="001C7805"/>
    <w:rsid w:val="001D41D0"/>
    <w:rsid w:val="001D67B9"/>
    <w:rsid w:val="001D6EBB"/>
    <w:rsid w:val="001E0B68"/>
    <w:rsid w:val="001E6E56"/>
    <w:rsid w:val="001F0761"/>
    <w:rsid w:val="001F5F93"/>
    <w:rsid w:val="00200DC4"/>
    <w:rsid w:val="00201C21"/>
    <w:rsid w:val="00204A90"/>
    <w:rsid w:val="00213647"/>
    <w:rsid w:val="00241850"/>
    <w:rsid w:val="00246C8C"/>
    <w:rsid w:val="00254A28"/>
    <w:rsid w:val="002552B1"/>
    <w:rsid w:val="00255799"/>
    <w:rsid w:val="0025588D"/>
    <w:rsid w:val="0026017F"/>
    <w:rsid w:val="00262785"/>
    <w:rsid w:val="00263CB5"/>
    <w:rsid w:val="002664A0"/>
    <w:rsid w:val="00292136"/>
    <w:rsid w:val="002927F3"/>
    <w:rsid w:val="00294F52"/>
    <w:rsid w:val="002A2757"/>
    <w:rsid w:val="002A521B"/>
    <w:rsid w:val="002B26C0"/>
    <w:rsid w:val="002B46BC"/>
    <w:rsid w:val="002B5599"/>
    <w:rsid w:val="002B7A9A"/>
    <w:rsid w:val="002C0E48"/>
    <w:rsid w:val="002C2F52"/>
    <w:rsid w:val="002C3CA2"/>
    <w:rsid w:val="002D1E88"/>
    <w:rsid w:val="002D279E"/>
    <w:rsid w:val="002D30D9"/>
    <w:rsid w:val="002D67F3"/>
    <w:rsid w:val="002E0DC8"/>
    <w:rsid w:val="002E0E0A"/>
    <w:rsid w:val="002E1939"/>
    <w:rsid w:val="002F6140"/>
    <w:rsid w:val="00304F0F"/>
    <w:rsid w:val="00311556"/>
    <w:rsid w:val="003118D5"/>
    <w:rsid w:val="00315E05"/>
    <w:rsid w:val="0031694F"/>
    <w:rsid w:val="003172FF"/>
    <w:rsid w:val="00322E9F"/>
    <w:rsid w:val="003340DE"/>
    <w:rsid w:val="00336133"/>
    <w:rsid w:val="00336B1E"/>
    <w:rsid w:val="00341B33"/>
    <w:rsid w:val="0035009D"/>
    <w:rsid w:val="00353A96"/>
    <w:rsid w:val="00355EAB"/>
    <w:rsid w:val="00357470"/>
    <w:rsid w:val="00357740"/>
    <w:rsid w:val="00357AEF"/>
    <w:rsid w:val="00373B91"/>
    <w:rsid w:val="00381E62"/>
    <w:rsid w:val="003824D9"/>
    <w:rsid w:val="003A0C59"/>
    <w:rsid w:val="003A1CC4"/>
    <w:rsid w:val="003A352F"/>
    <w:rsid w:val="003A533D"/>
    <w:rsid w:val="003A7203"/>
    <w:rsid w:val="003B0178"/>
    <w:rsid w:val="003B244E"/>
    <w:rsid w:val="003B2641"/>
    <w:rsid w:val="003B6B46"/>
    <w:rsid w:val="003C07F0"/>
    <w:rsid w:val="003C2ED0"/>
    <w:rsid w:val="003C353A"/>
    <w:rsid w:val="003C4B08"/>
    <w:rsid w:val="003C5C44"/>
    <w:rsid w:val="003D0568"/>
    <w:rsid w:val="003D1106"/>
    <w:rsid w:val="003D1A51"/>
    <w:rsid w:val="003D4EBE"/>
    <w:rsid w:val="003D5128"/>
    <w:rsid w:val="003D5F25"/>
    <w:rsid w:val="003D6A18"/>
    <w:rsid w:val="003E7A77"/>
    <w:rsid w:val="003F5121"/>
    <w:rsid w:val="00401FE3"/>
    <w:rsid w:val="004064CE"/>
    <w:rsid w:val="00410DE6"/>
    <w:rsid w:val="0041766A"/>
    <w:rsid w:val="00421B78"/>
    <w:rsid w:val="00426C2C"/>
    <w:rsid w:val="00434F71"/>
    <w:rsid w:val="00442341"/>
    <w:rsid w:val="004424EE"/>
    <w:rsid w:val="0044631B"/>
    <w:rsid w:val="00447CD2"/>
    <w:rsid w:val="00465243"/>
    <w:rsid w:val="004666DB"/>
    <w:rsid w:val="00467E0E"/>
    <w:rsid w:val="0047028A"/>
    <w:rsid w:val="00472146"/>
    <w:rsid w:val="004730B9"/>
    <w:rsid w:val="00480AA0"/>
    <w:rsid w:val="004852E6"/>
    <w:rsid w:val="00485D4F"/>
    <w:rsid w:val="0049426D"/>
    <w:rsid w:val="0049641F"/>
    <w:rsid w:val="00496629"/>
    <w:rsid w:val="004A3D4D"/>
    <w:rsid w:val="004A52DC"/>
    <w:rsid w:val="004A6148"/>
    <w:rsid w:val="004B05BA"/>
    <w:rsid w:val="004C3763"/>
    <w:rsid w:val="004D282A"/>
    <w:rsid w:val="004D77F3"/>
    <w:rsid w:val="004E0A0D"/>
    <w:rsid w:val="004E4EC8"/>
    <w:rsid w:val="004E61B3"/>
    <w:rsid w:val="004E7B9C"/>
    <w:rsid w:val="004F12EC"/>
    <w:rsid w:val="004F309D"/>
    <w:rsid w:val="004F3D6D"/>
    <w:rsid w:val="00502735"/>
    <w:rsid w:val="0050491E"/>
    <w:rsid w:val="0051470F"/>
    <w:rsid w:val="0051487B"/>
    <w:rsid w:val="00515871"/>
    <w:rsid w:val="00527C3B"/>
    <w:rsid w:val="0053016C"/>
    <w:rsid w:val="005331B8"/>
    <w:rsid w:val="00537C48"/>
    <w:rsid w:val="00537FD6"/>
    <w:rsid w:val="005410CF"/>
    <w:rsid w:val="005514D0"/>
    <w:rsid w:val="00553054"/>
    <w:rsid w:val="005535A0"/>
    <w:rsid w:val="00553A93"/>
    <w:rsid w:val="00561055"/>
    <w:rsid w:val="00574158"/>
    <w:rsid w:val="00575DAD"/>
    <w:rsid w:val="00580E76"/>
    <w:rsid w:val="00581DB8"/>
    <w:rsid w:val="00585BBE"/>
    <w:rsid w:val="00596583"/>
    <w:rsid w:val="00596B89"/>
    <w:rsid w:val="005A2A5D"/>
    <w:rsid w:val="005A380B"/>
    <w:rsid w:val="005A6974"/>
    <w:rsid w:val="005B1D24"/>
    <w:rsid w:val="005B4588"/>
    <w:rsid w:val="005B6486"/>
    <w:rsid w:val="005B6640"/>
    <w:rsid w:val="005B6705"/>
    <w:rsid w:val="005C26E9"/>
    <w:rsid w:val="005D21E4"/>
    <w:rsid w:val="005D508B"/>
    <w:rsid w:val="005D5DAA"/>
    <w:rsid w:val="005D6590"/>
    <w:rsid w:val="005E0CDA"/>
    <w:rsid w:val="005E19D9"/>
    <w:rsid w:val="005E2252"/>
    <w:rsid w:val="005E4601"/>
    <w:rsid w:val="005E7D23"/>
    <w:rsid w:val="005F3155"/>
    <w:rsid w:val="005F37C9"/>
    <w:rsid w:val="005F487D"/>
    <w:rsid w:val="005F6920"/>
    <w:rsid w:val="005F7781"/>
    <w:rsid w:val="00603C03"/>
    <w:rsid w:val="00607240"/>
    <w:rsid w:val="00607766"/>
    <w:rsid w:val="00607821"/>
    <w:rsid w:val="00614551"/>
    <w:rsid w:val="00621129"/>
    <w:rsid w:val="00623260"/>
    <w:rsid w:val="006368BF"/>
    <w:rsid w:val="00637966"/>
    <w:rsid w:val="00642CB4"/>
    <w:rsid w:val="00652B29"/>
    <w:rsid w:val="00654ACF"/>
    <w:rsid w:val="00657FEE"/>
    <w:rsid w:val="00663174"/>
    <w:rsid w:val="00680AA6"/>
    <w:rsid w:val="00680B20"/>
    <w:rsid w:val="00682C72"/>
    <w:rsid w:val="00683801"/>
    <w:rsid w:val="0068797B"/>
    <w:rsid w:val="0069431C"/>
    <w:rsid w:val="006A0249"/>
    <w:rsid w:val="006A0A23"/>
    <w:rsid w:val="006A1293"/>
    <w:rsid w:val="006A7CE5"/>
    <w:rsid w:val="006B0984"/>
    <w:rsid w:val="006B18F8"/>
    <w:rsid w:val="006B2B0C"/>
    <w:rsid w:val="006C0C58"/>
    <w:rsid w:val="006C1A77"/>
    <w:rsid w:val="006C2512"/>
    <w:rsid w:val="006C35CA"/>
    <w:rsid w:val="006C3AB8"/>
    <w:rsid w:val="006D29F7"/>
    <w:rsid w:val="006D3AE2"/>
    <w:rsid w:val="006D48F2"/>
    <w:rsid w:val="006D5A7C"/>
    <w:rsid w:val="006D70FC"/>
    <w:rsid w:val="006E20B8"/>
    <w:rsid w:val="006E3C15"/>
    <w:rsid w:val="006F356A"/>
    <w:rsid w:val="00705D1C"/>
    <w:rsid w:val="00710C48"/>
    <w:rsid w:val="0071643D"/>
    <w:rsid w:val="00720E6A"/>
    <w:rsid w:val="00721EAE"/>
    <w:rsid w:val="007233AB"/>
    <w:rsid w:val="00730B9D"/>
    <w:rsid w:val="00732C19"/>
    <w:rsid w:val="00733C3D"/>
    <w:rsid w:val="0075032E"/>
    <w:rsid w:val="00750380"/>
    <w:rsid w:val="00752EF1"/>
    <w:rsid w:val="0075336E"/>
    <w:rsid w:val="007547F2"/>
    <w:rsid w:val="00770D8D"/>
    <w:rsid w:val="00773597"/>
    <w:rsid w:val="007740B2"/>
    <w:rsid w:val="00780C58"/>
    <w:rsid w:val="0078197E"/>
    <w:rsid w:val="00786919"/>
    <w:rsid w:val="00787F04"/>
    <w:rsid w:val="007965DE"/>
    <w:rsid w:val="007A329B"/>
    <w:rsid w:val="007A6DA0"/>
    <w:rsid w:val="007B03A4"/>
    <w:rsid w:val="007B3147"/>
    <w:rsid w:val="007B539E"/>
    <w:rsid w:val="007C5B17"/>
    <w:rsid w:val="007C7FCC"/>
    <w:rsid w:val="007D186C"/>
    <w:rsid w:val="007D216E"/>
    <w:rsid w:val="007D25FE"/>
    <w:rsid w:val="007F0334"/>
    <w:rsid w:val="007F1B45"/>
    <w:rsid w:val="007F7432"/>
    <w:rsid w:val="00816909"/>
    <w:rsid w:val="00832F18"/>
    <w:rsid w:val="00833460"/>
    <w:rsid w:val="00835053"/>
    <w:rsid w:val="00840CC8"/>
    <w:rsid w:val="00842946"/>
    <w:rsid w:val="00844DCC"/>
    <w:rsid w:val="00847601"/>
    <w:rsid w:val="008479D9"/>
    <w:rsid w:val="00857C31"/>
    <w:rsid w:val="0086126A"/>
    <w:rsid w:val="008626B5"/>
    <w:rsid w:val="0086361E"/>
    <w:rsid w:val="008641E5"/>
    <w:rsid w:val="0086437A"/>
    <w:rsid w:val="008653DF"/>
    <w:rsid w:val="00865A4E"/>
    <w:rsid w:val="008738BF"/>
    <w:rsid w:val="0087400D"/>
    <w:rsid w:val="00874C4D"/>
    <w:rsid w:val="00875236"/>
    <w:rsid w:val="008762D0"/>
    <w:rsid w:val="008768A9"/>
    <w:rsid w:val="00882A15"/>
    <w:rsid w:val="00883AB5"/>
    <w:rsid w:val="00885363"/>
    <w:rsid w:val="00886706"/>
    <w:rsid w:val="00886B8B"/>
    <w:rsid w:val="00887EF1"/>
    <w:rsid w:val="00891BAB"/>
    <w:rsid w:val="008924D9"/>
    <w:rsid w:val="00894F11"/>
    <w:rsid w:val="0089739F"/>
    <w:rsid w:val="008A31A6"/>
    <w:rsid w:val="008A54D0"/>
    <w:rsid w:val="008A63D7"/>
    <w:rsid w:val="008B2630"/>
    <w:rsid w:val="008C47BC"/>
    <w:rsid w:val="008D15B1"/>
    <w:rsid w:val="008D282A"/>
    <w:rsid w:val="008D53AC"/>
    <w:rsid w:val="008D5B95"/>
    <w:rsid w:val="008F3CD9"/>
    <w:rsid w:val="00903FB4"/>
    <w:rsid w:val="00906B1A"/>
    <w:rsid w:val="009115B5"/>
    <w:rsid w:val="00912881"/>
    <w:rsid w:val="00915443"/>
    <w:rsid w:val="00917519"/>
    <w:rsid w:val="009225D2"/>
    <w:rsid w:val="00922848"/>
    <w:rsid w:val="00922FC7"/>
    <w:rsid w:val="009249F2"/>
    <w:rsid w:val="0094447E"/>
    <w:rsid w:val="0094697C"/>
    <w:rsid w:val="00946C2A"/>
    <w:rsid w:val="00951552"/>
    <w:rsid w:val="00952D5A"/>
    <w:rsid w:val="00953E2C"/>
    <w:rsid w:val="0095412C"/>
    <w:rsid w:val="00954D47"/>
    <w:rsid w:val="00954E85"/>
    <w:rsid w:val="00956D53"/>
    <w:rsid w:val="00957027"/>
    <w:rsid w:val="00961B28"/>
    <w:rsid w:val="00965908"/>
    <w:rsid w:val="009761F0"/>
    <w:rsid w:val="0098140D"/>
    <w:rsid w:val="00986CC6"/>
    <w:rsid w:val="0099496E"/>
    <w:rsid w:val="00997367"/>
    <w:rsid w:val="009A0A35"/>
    <w:rsid w:val="009B35DB"/>
    <w:rsid w:val="009C3379"/>
    <w:rsid w:val="009C6372"/>
    <w:rsid w:val="009C6FBE"/>
    <w:rsid w:val="009D0942"/>
    <w:rsid w:val="009D25E3"/>
    <w:rsid w:val="009D7FF3"/>
    <w:rsid w:val="009E2A60"/>
    <w:rsid w:val="009E34C2"/>
    <w:rsid w:val="009E3EED"/>
    <w:rsid w:val="009E5325"/>
    <w:rsid w:val="009E57A2"/>
    <w:rsid w:val="009F0600"/>
    <w:rsid w:val="009F26FD"/>
    <w:rsid w:val="009F4E4D"/>
    <w:rsid w:val="009F5EF1"/>
    <w:rsid w:val="009F6B6A"/>
    <w:rsid w:val="009F78CF"/>
    <w:rsid w:val="00A018ED"/>
    <w:rsid w:val="00A027E2"/>
    <w:rsid w:val="00A03C74"/>
    <w:rsid w:val="00A051AF"/>
    <w:rsid w:val="00A077AB"/>
    <w:rsid w:val="00A16977"/>
    <w:rsid w:val="00A265A9"/>
    <w:rsid w:val="00A33C79"/>
    <w:rsid w:val="00A470D4"/>
    <w:rsid w:val="00A5319E"/>
    <w:rsid w:val="00A538E3"/>
    <w:rsid w:val="00A5411E"/>
    <w:rsid w:val="00A56E6E"/>
    <w:rsid w:val="00A63926"/>
    <w:rsid w:val="00A65DA9"/>
    <w:rsid w:val="00A80CCA"/>
    <w:rsid w:val="00A86394"/>
    <w:rsid w:val="00A913C7"/>
    <w:rsid w:val="00A97521"/>
    <w:rsid w:val="00AB017A"/>
    <w:rsid w:val="00AB3B81"/>
    <w:rsid w:val="00AB57AB"/>
    <w:rsid w:val="00AB659C"/>
    <w:rsid w:val="00AC410E"/>
    <w:rsid w:val="00AD2949"/>
    <w:rsid w:val="00AD6D16"/>
    <w:rsid w:val="00AD7250"/>
    <w:rsid w:val="00AE10C3"/>
    <w:rsid w:val="00AF1658"/>
    <w:rsid w:val="00AF20B9"/>
    <w:rsid w:val="00B028E6"/>
    <w:rsid w:val="00B02A46"/>
    <w:rsid w:val="00B100C2"/>
    <w:rsid w:val="00B10273"/>
    <w:rsid w:val="00B122DB"/>
    <w:rsid w:val="00B12898"/>
    <w:rsid w:val="00B2086E"/>
    <w:rsid w:val="00B222FB"/>
    <w:rsid w:val="00B271C9"/>
    <w:rsid w:val="00B365DA"/>
    <w:rsid w:val="00B40084"/>
    <w:rsid w:val="00B41954"/>
    <w:rsid w:val="00B42970"/>
    <w:rsid w:val="00B42AAD"/>
    <w:rsid w:val="00B44EF2"/>
    <w:rsid w:val="00B52E6B"/>
    <w:rsid w:val="00B53077"/>
    <w:rsid w:val="00B55C62"/>
    <w:rsid w:val="00B6021C"/>
    <w:rsid w:val="00B60237"/>
    <w:rsid w:val="00B64652"/>
    <w:rsid w:val="00B6499E"/>
    <w:rsid w:val="00B66011"/>
    <w:rsid w:val="00B7028C"/>
    <w:rsid w:val="00B7080D"/>
    <w:rsid w:val="00B72A76"/>
    <w:rsid w:val="00B73E66"/>
    <w:rsid w:val="00B8548B"/>
    <w:rsid w:val="00B950E5"/>
    <w:rsid w:val="00BA2F59"/>
    <w:rsid w:val="00BA5126"/>
    <w:rsid w:val="00BA5DA4"/>
    <w:rsid w:val="00BA6161"/>
    <w:rsid w:val="00BA7088"/>
    <w:rsid w:val="00BB1ADC"/>
    <w:rsid w:val="00BB548F"/>
    <w:rsid w:val="00BC6B3D"/>
    <w:rsid w:val="00BD2BC2"/>
    <w:rsid w:val="00BD4312"/>
    <w:rsid w:val="00BE0290"/>
    <w:rsid w:val="00BE5905"/>
    <w:rsid w:val="00BF07F1"/>
    <w:rsid w:val="00C019BC"/>
    <w:rsid w:val="00C01FF2"/>
    <w:rsid w:val="00C046A9"/>
    <w:rsid w:val="00C07BE2"/>
    <w:rsid w:val="00C14227"/>
    <w:rsid w:val="00C16067"/>
    <w:rsid w:val="00C17DDD"/>
    <w:rsid w:val="00C31A11"/>
    <w:rsid w:val="00C339DE"/>
    <w:rsid w:val="00C40A69"/>
    <w:rsid w:val="00C43CEE"/>
    <w:rsid w:val="00C5002C"/>
    <w:rsid w:val="00C50C9D"/>
    <w:rsid w:val="00C51197"/>
    <w:rsid w:val="00C57062"/>
    <w:rsid w:val="00C6447F"/>
    <w:rsid w:val="00C665A6"/>
    <w:rsid w:val="00C7235C"/>
    <w:rsid w:val="00C730B0"/>
    <w:rsid w:val="00C75177"/>
    <w:rsid w:val="00C76322"/>
    <w:rsid w:val="00C8783D"/>
    <w:rsid w:val="00C92852"/>
    <w:rsid w:val="00C962D4"/>
    <w:rsid w:val="00CA138C"/>
    <w:rsid w:val="00CA3436"/>
    <w:rsid w:val="00CA379E"/>
    <w:rsid w:val="00CA5033"/>
    <w:rsid w:val="00CA5650"/>
    <w:rsid w:val="00CA763B"/>
    <w:rsid w:val="00CA78B7"/>
    <w:rsid w:val="00CA7BB7"/>
    <w:rsid w:val="00CB1BB9"/>
    <w:rsid w:val="00CC30B1"/>
    <w:rsid w:val="00CD18BC"/>
    <w:rsid w:val="00CD3248"/>
    <w:rsid w:val="00CD4C59"/>
    <w:rsid w:val="00CD5E03"/>
    <w:rsid w:val="00CD7414"/>
    <w:rsid w:val="00CE1544"/>
    <w:rsid w:val="00CE4AE2"/>
    <w:rsid w:val="00CF06D5"/>
    <w:rsid w:val="00CF21FB"/>
    <w:rsid w:val="00CF4354"/>
    <w:rsid w:val="00CF5FF8"/>
    <w:rsid w:val="00D00E7D"/>
    <w:rsid w:val="00D0459E"/>
    <w:rsid w:val="00D11DA0"/>
    <w:rsid w:val="00D15195"/>
    <w:rsid w:val="00D23537"/>
    <w:rsid w:val="00D26C23"/>
    <w:rsid w:val="00D317CE"/>
    <w:rsid w:val="00D36911"/>
    <w:rsid w:val="00D369E2"/>
    <w:rsid w:val="00D37FB9"/>
    <w:rsid w:val="00D41434"/>
    <w:rsid w:val="00D424D6"/>
    <w:rsid w:val="00D44484"/>
    <w:rsid w:val="00D454AE"/>
    <w:rsid w:val="00D45A82"/>
    <w:rsid w:val="00D525FC"/>
    <w:rsid w:val="00D53BD0"/>
    <w:rsid w:val="00D55AAD"/>
    <w:rsid w:val="00D565E9"/>
    <w:rsid w:val="00D62BD1"/>
    <w:rsid w:val="00D675A4"/>
    <w:rsid w:val="00D70525"/>
    <w:rsid w:val="00D71BD9"/>
    <w:rsid w:val="00D7408F"/>
    <w:rsid w:val="00D76D15"/>
    <w:rsid w:val="00D77351"/>
    <w:rsid w:val="00DA6A68"/>
    <w:rsid w:val="00DA75BD"/>
    <w:rsid w:val="00DA7EBC"/>
    <w:rsid w:val="00DB0F66"/>
    <w:rsid w:val="00DB6666"/>
    <w:rsid w:val="00DC2B81"/>
    <w:rsid w:val="00DC4D9C"/>
    <w:rsid w:val="00DC5561"/>
    <w:rsid w:val="00DD00E0"/>
    <w:rsid w:val="00DD131F"/>
    <w:rsid w:val="00DD52C6"/>
    <w:rsid w:val="00DD6671"/>
    <w:rsid w:val="00DE1038"/>
    <w:rsid w:val="00DE1EC0"/>
    <w:rsid w:val="00DE3873"/>
    <w:rsid w:val="00E011A9"/>
    <w:rsid w:val="00E01E3F"/>
    <w:rsid w:val="00E049D1"/>
    <w:rsid w:val="00E16F71"/>
    <w:rsid w:val="00E23D04"/>
    <w:rsid w:val="00E3413E"/>
    <w:rsid w:val="00E4060A"/>
    <w:rsid w:val="00E42176"/>
    <w:rsid w:val="00E4394F"/>
    <w:rsid w:val="00E43C3F"/>
    <w:rsid w:val="00E52CC8"/>
    <w:rsid w:val="00E60A72"/>
    <w:rsid w:val="00E66B9A"/>
    <w:rsid w:val="00E7454A"/>
    <w:rsid w:val="00E76838"/>
    <w:rsid w:val="00E76C75"/>
    <w:rsid w:val="00E77444"/>
    <w:rsid w:val="00E77D5B"/>
    <w:rsid w:val="00E80743"/>
    <w:rsid w:val="00E80775"/>
    <w:rsid w:val="00E8198F"/>
    <w:rsid w:val="00E82DF1"/>
    <w:rsid w:val="00E837DE"/>
    <w:rsid w:val="00E84468"/>
    <w:rsid w:val="00E848BD"/>
    <w:rsid w:val="00E9137C"/>
    <w:rsid w:val="00E92B77"/>
    <w:rsid w:val="00E9746E"/>
    <w:rsid w:val="00EA09E2"/>
    <w:rsid w:val="00EA0EBC"/>
    <w:rsid w:val="00EA6675"/>
    <w:rsid w:val="00EC3D20"/>
    <w:rsid w:val="00EC7BA7"/>
    <w:rsid w:val="00ED46C3"/>
    <w:rsid w:val="00ED592B"/>
    <w:rsid w:val="00EE53F4"/>
    <w:rsid w:val="00EF279B"/>
    <w:rsid w:val="00EF743F"/>
    <w:rsid w:val="00EF7D58"/>
    <w:rsid w:val="00F06ED6"/>
    <w:rsid w:val="00F0711F"/>
    <w:rsid w:val="00F12B54"/>
    <w:rsid w:val="00F13C47"/>
    <w:rsid w:val="00F2082E"/>
    <w:rsid w:val="00F25DAC"/>
    <w:rsid w:val="00F33054"/>
    <w:rsid w:val="00F330D6"/>
    <w:rsid w:val="00F350C9"/>
    <w:rsid w:val="00F37288"/>
    <w:rsid w:val="00F40CBF"/>
    <w:rsid w:val="00F43E24"/>
    <w:rsid w:val="00F44FFA"/>
    <w:rsid w:val="00F51918"/>
    <w:rsid w:val="00F52F93"/>
    <w:rsid w:val="00F55383"/>
    <w:rsid w:val="00F609A7"/>
    <w:rsid w:val="00F619A7"/>
    <w:rsid w:val="00F67497"/>
    <w:rsid w:val="00F71933"/>
    <w:rsid w:val="00F77225"/>
    <w:rsid w:val="00F82842"/>
    <w:rsid w:val="00F8629A"/>
    <w:rsid w:val="00F867E6"/>
    <w:rsid w:val="00F90EDB"/>
    <w:rsid w:val="00F92720"/>
    <w:rsid w:val="00F929F0"/>
    <w:rsid w:val="00F93D00"/>
    <w:rsid w:val="00F94964"/>
    <w:rsid w:val="00FA11F5"/>
    <w:rsid w:val="00FA1F5E"/>
    <w:rsid w:val="00FA497F"/>
    <w:rsid w:val="00FB2BCC"/>
    <w:rsid w:val="00FC2619"/>
    <w:rsid w:val="00FD0F9E"/>
    <w:rsid w:val="00FD7C7C"/>
    <w:rsid w:val="00FE03B1"/>
    <w:rsid w:val="00FE07BC"/>
    <w:rsid w:val="00FE3288"/>
    <w:rsid w:val="00FE6665"/>
    <w:rsid w:val="00FF6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0269E3"/>
  <w14:defaultImageDpi w14:val="330"/>
  <w15:chartTrackingRefBased/>
  <w15:docId w15:val="{FBD7C68A-F846-4807-AA23-BF83C68D3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MY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uiPriority="49"/>
    <w:lsdException w:name="Smart Hyperlink" w:uiPriority="50"/>
    <w:lsdException w:name="Hashtag" w:uiPriority="51"/>
    <w:lsdException w:name="Unresolved Mention" w:uiPriority="52"/>
    <w:lsdException w:name="Smart Link" w:semiHidden="1" w:uiPriority="99" w:unhideWhenUsed="1"/>
  </w:latentStyles>
  <w:style w:type="paragraph" w:default="1" w:styleId="Normal">
    <w:name w:val="Normal"/>
    <w:qFormat/>
    <w:rsid w:val="00E92B77"/>
    <w:rPr>
      <w:sz w:val="24"/>
      <w:szCs w:val="24"/>
      <w:lang w:eastAsia="en-GB"/>
    </w:rPr>
  </w:style>
  <w:style w:type="paragraph" w:styleId="Heading1">
    <w:name w:val="heading 1"/>
    <w:basedOn w:val="Normal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US" w:eastAsia="en-US"/>
    </w:rPr>
  </w:style>
  <w:style w:type="paragraph" w:styleId="Heading9">
    <w:name w:val="heading 9"/>
    <w:basedOn w:val="Normal"/>
    <w:next w:val="Normal"/>
    <w:qFormat/>
    <w:rsid w:val="007965DE"/>
    <w:pPr>
      <w:spacing w:before="240" w:after="60"/>
      <w:outlineLvl w:val="8"/>
    </w:pPr>
    <w:rPr>
      <w:rFonts w:ascii="Arial" w:hAnsi="Arial" w:cs="Arial"/>
      <w:sz w:val="22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lang w:val="en-US" w:eastAsia="en-US"/>
    </w:rPr>
  </w:style>
  <w:style w:type="paragraph" w:styleId="FootnoteText">
    <w:name w:val="footnote text"/>
    <w:basedOn w:val="Normal"/>
    <w:semiHidden/>
    <w:rPr>
      <w:sz w:val="20"/>
      <w:szCs w:val="20"/>
      <w:lang w:val="en-GB" w:eastAsia="en-US"/>
    </w:rPr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en-GB" w:eastAsia="en-US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rsid w:val="00BE5905"/>
    <w:pPr>
      <w:tabs>
        <w:tab w:val="center" w:pos="4320"/>
        <w:tab w:val="right" w:pos="8640"/>
      </w:tabs>
    </w:pPr>
    <w:rPr>
      <w:lang w:val="en-US" w:eastAsia="en-US"/>
    </w:rPr>
  </w:style>
  <w:style w:type="paragraph" w:styleId="BodyTextIndent">
    <w:name w:val="Body Text Indent"/>
    <w:basedOn w:val="Normal"/>
    <w:rsid w:val="00BE5905"/>
    <w:pPr>
      <w:ind w:left="900" w:hanging="900"/>
      <w:jc w:val="both"/>
    </w:pPr>
    <w:rPr>
      <w:rFonts w:ascii="Arial" w:hAnsi="Arial" w:cs="Arial"/>
      <w:lang w:val="en-US" w:eastAsia="en-US"/>
    </w:rPr>
  </w:style>
  <w:style w:type="paragraph" w:styleId="BodyTextIndent2">
    <w:name w:val="Body Text Indent 2"/>
    <w:basedOn w:val="Normal"/>
    <w:rsid w:val="00BE5905"/>
    <w:pPr>
      <w:spacing w:before="240"/>
      <w:ind w:left="1080" w:hanging="720"/>
    </w:pPr>
    <w:rPr>
      <w:rFonts w:ascii="Arial" w:hAnsi="Arial" w:cs="Arial"/>
      <w:lang w:val="en-US" w:eastAsia="en-US"/>
    </w:rPr>
  </w:style>
  <w:style w:type="paragraph" w:styleId="BodyTextIndent3">
    <w:name w:val="Body Text Indent 3"/>
    <w:basedOn w:val="Normal"/>
    <w:rsid w:val="00BE5905"/>
    <w:pPr>
      <w:spacing w:before="240"/>
      <w:ind w:left="1080" w:hanging="1080"/>
    </w:pPr>
    <w:rPr>
      <w:rFonts w:ascii="Arial" w:hAnsi="Arial" w:cs="Arial"/>
      <w:lang w:val="en-US" w:eastAsia="en-US"/>
    </w:rPr>
  </w:style>
  <w:style w:type="paragraph" w:styleId="BalloonText">
    <w:name w:val="Balloon Text"/>
    <w:basedOn w:val="Normal"/>
    <w:semiHidden/>
    <w:rsid w:val="00C339DE"/>
    <w:rPr>
      <w:rFonts w:ascii="Tahoma" w:hAnsi="Tahoma"/>
      <w:sz w:val="16"/>
      <w:szCs w:val="16"/>
      <w:lang w:val="en-GB" w:eastAsia="en-US"/>
    </w:rPr>
  </w:style>
  <w:style w:type="table" w:styleId="TableGrid">
    <w:name w:val="Table Grid"/>
    <w:basedOn w:val="TableNormal"/>
    <w:rsid w:val="00FB2B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2552B1"/>
    <w:pPr>
      <w:spacing w:after="120"/>
    </w:pPr>
    <w:rPr>
      <w:lang w:val="en-GB" w:eastAsia="en-US"/>
    </w:rPr>
  </w:style>
  <w:style w:type="paragraph" w:styleId="BodyText2">
    <w:name w:val="Body Text 2"/>
    <w:basedOn w:val="Normal"/>
    <w:rsid w:val="002552B1"/>
    <w:pPr>
      <w:spacing w:after="120" w:line="480" w:lineRule="auto"/>
    </w:pPr>
    <w:rPr>
      <w:lang w:val="en-GB" w:eastAsia="en-US"/>
    </w:rPr>
  </w:style>
  <w:style w:type="paragraph" w:customStyle="1" w:styleId="Standard">
    <w:name w:val="Standard"/>
    <w:rsid w:val="007965DE"/>
    <w:pPr>
      <w:suppressAutoHyphens/>
      <w:autoSpaceDN w:val="0"/>
      <w:textAlignment w:val="baseline"/>
    </w:pPr>
    <w:rPr>
      <w:kern w:val="3"/>
      <w:sz w:val="24"/>
      <w:szCs w:val="24"/>
      <w:lang w:val="en-US" w:eastAsia="en-US"/>
    </w:rPr>
  </w:style>
  <w:style w:type="paragraph" w:styleId="Title">
    <w:name w:val="Title"/>
    <w:basedOn w:val="Normal"/>
    <w:link w:val="TitleChar"/>
    <w:qFormat/>
    <w:rsid w:val="00292136"/>
    <w:pPr>
      <w:jc w:val="center"/>
    </w:pPr>
    <w:rPr>
      <w:sz w:val="52"/>
      <w:u w:val="single"/>
      <w:lang w:val="en-US" w:eastAsia="en-US"/>
    </w:rPr>
  </w:style>
  <w:style w:type="character" w:customStyle="1" w:styleId="TitleChar">
    <w:name w:val="Title Char"/>
    <w:link w:val="Title"/>
    <w:rsid w:val="00292136"/>
    <w:rPr>
      <w:sz w:val="52"/>
      <w:szCs w:val="24"/>
      <w:u w:val="single"/>
      <w:lang w:bidi="ar-SA"/>
    </w:rPr>
  </w:style>
  <w:style w:type="character" w:customStyle="1" w:styleId="FooterChar">
    <w:name w:val="Footer Char"/>
    <w:link w:val="Footer"/>
    <w:uiPriority w:val="99"/>
    <w:rsid w:val="00BA2F59"/>
    <w:rPr>
      <w:sz w:val="24"/>
      <w:szCs w:val="24"/>
      <w:lang w:val="en-GB" w:bidi="ar-SA"/>
    </w:rPr>
  </w:style>
  <w:style w:type="character" w:customStyle="1" w:styleId="HeaderChar">
    <w:name w:val="Header Char"/>
    <w:link w:val="Header"/>
    <w:rsid w:val="0041766A"/>
    <w:rPr>
      <w:sz w:val="24"/>
      <w:szCs w:val="24"/>
    </w:rPr>
  </w:style>
  <w:style w:type="character" w:styleId="Hyperlink">
    <w:name w:val="Hyperlink"/>
    <w:rsid w:val="00FE07BC"/>
    <w:rPr>
      <w:color w:val="0563C1"/>
      <w:u w:val="single"/>
    </w:rPr>
  </w:style>
  <w:style w:type="character" w:styleId="UnresolvedMention">
    <w:name w:val="Unresolved Mention"/>
    <w:uiPriority w:val="52"/>
    <w:rsid w:val="005B458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82C72"/>
    <w:pPr>
      <w:ind w:left="720"/>
      <w:contextualSpacing/>
    </w:pPr>
    <w:rPr>
      <w:rFonts w:ascii="Calibri" w:eastAsia="DengXian" w:hAnsi="Calibri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8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4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96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267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29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09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208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17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8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byjus.com/jee/matrix-operation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B877B0E5164D40B1BD29839186A109" ma:contentTypeVersion="13" ma:contentTypeDescription="Create a new document." ma:contentTypeScope="" ma:versionID="9b6ce60a4e7f2af3618ca020f5f3194e">
  <xsd:schema xmlns:xsd="http://www.w3.org/2001/XMLSchema" xmlns:xs="http://www.w3.org/2001/XMLSchema" xmlns:p="http://schemas.microsoft.com/office/2006/metadata/properties" xmlns:ns3="b7b280bd-149c-42b9-bd48-3b7ed466eeee" xmlns:ns4="568456b0-1566-40d9-8a3b-78b34c2c7889" targetNamespace="http://schemas.microsoft.com/office/2006/metadata/properties" ma:root="true" ma:fieldsID="3d69d1f1e9e8bb18e4b618b47a090ff5" ns3:_="" ns4:_="">
    <xsd:import namespace="b7b280bd-149c-42b9-bd48-3b7ed466eeee"/>
    <xsd:import namespace="568456b0-1566-40d9-8a3b-78b34c2c788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b280bd-149c-42b9-bd48-3b7ed466eee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8456b0-1566-40d9-8a3b-78b34c2c78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56D84C-1359-4F45-99DC-F5B79703A7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99028B1-B94E-4553-9AED-18BCFF21CA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b280bd-149c-42b9-bd48-3b7ed466eeee"/>
    <ds:schemaRef ds:uri="568456b0-1566-40d9-8a3b-78b34c2c78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2C0545-2937-41BF-9795-6AC9233D1E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59D8436-23F0-4EF8-998D-4FD1947F32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4</Pages>
  <Words>870</Words>
  <Characters>495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Unplugged</vt:lpstr>
    </vt:vector>
  </TitlesOfParts>
  <Company>Home</Company>
  <LinksUpToDate>false</LinksUpToDate>
  <CharactersWithSpaces>5818</CharactersWithSpaces>
  <SharedDoc>false</SharedDoc>
  <HLinks>
    <vt:vector size="6" baseType="variant">
      <vt:variant>
        <vt:i4>131139</vt:i4>
      </vt:variant>
      <vt:variant>
        <vt:i4>0</vt:i4>
      </vt:variant>
      <vt:variant>
        <vt:i4>0</vt:i4>
      </vt:variant>
      <vt:variant>
        <vt:i4>5</vt:i4>
      </vt:variant>
      <vt:variant>
        <vt:lpwstr>https://www.freecodecamp.org/news/https-medium-freecodecamp-org-best-free-open-data-sources-anyone-can-use-a65b514b0f2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Unplugged</dc:title>
  <dc:subject/>
  <dc:creator>Lau Sian Lun</dc:creator>
  <cp:keywords/>
  <cp:lastModifiedBy>Dr Nor Akmar Mohd Yahya</cp:lastModifiedBy>
  <cp:revision>9</cp:revision>
  <cp:lastPrinted>2015-09-28T17:31:00Z</cp:lastPrinted>
  <dcterms:created xsi:type="dcterms:W3CDTF">2023-12-03T12:42:00Z</dcterms:created>
  <dcterms:modified xsi:type="dcterms:W3CDTF">2023-12-04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B877B0E5164D40B1BD29839186A109</vt:lpwstr>
  </property>
</Properties>
</file>